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BF214" w14:textId="77777777" w:rsidR="00C82983" w:rsidRPr="00560167" w:rsidRDefault="00FB33F2" w:rsidP="00FC667E">
      <w:r>
        <w:rPr>
          <w:noProof/>
          <w:lang w:val="en-GB" w:eastAsia="en-GB"/>
        </w:rPr>
        <w:drawing>
          <wp:inline distT="0" distB="0" distL="0" distR="0" wp14:anchorId="194D2E15" wp14:editId="40ED8D9B">
            <wp:extent cx="1828800" cy="1080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SEL_principal_150dpi_RGB.5553848a413e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32" t="17748" r="11986" b="19598"/>
                    <a:stretch/>
                  </pic:blipFill>
                  <pic:spPr bwMode="auto">
                    <a:xfrm>
                      <a:off x="0" y="0"/>
                      <a:ext cx="1828800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2D263" w14:textId="77777777" w:rsidR="00F2321B" w:rsidRPr="00560167" w:rsidRDefault="00F2321B" w:rsidP="00FC667E"/>
    <w:p w14:paraId="0CFE1A1A" w14:textId="77777777" w:rsidR="00F2321B" w:rsidRPr="00560167" w:rsidRDefault="00F2321B" w:rsidP="00FC667E"/>
    <w:p w14:paraId="0B3C0DC6" w14:textId="77777777" w:rsidR="00F2321B" w:rsidRPr="00560167" w:rsidRDefault="00F2321B" w:rsidP="00FC667E"/>
    <w:p w14:paraId="19E90C7F" w14:textId="77777777" w:rsidR="00F2321B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44"/>
          <w:szCs w:val="44"/>
        </w:rPr>
        <w:t xml:space="preserve">Algoritmos e Estruturas de Dados </w:t>
      </w:r>
      <w:r w:rsidR="00F2321B" w:rsidRPr="00FB2501">
        <w:rPr>
          <w:b/>
          <w:sz w:val="44"/>
          <w:szCs w:val="44"/>
        </w:rPr>
        <w:br/>
      </w:r>
      <w:r w:rsidRPr="00FB2501">
        <w:rPr>
          <w:b/>
          <w:sz w:val="32"/>
          <w:szCs w:val="32"/>
        </w:rPr>
        <w:t>1ª Série</w:t>
      </w:r>
    </w:p>
    <w:p w14:paraId="1C911405" w14:textId="0CED55C6" w:rsidR="00FB2501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32"/>
          <w:szCs w:val="32"/>
        </w:rPr>
        <w:t>(</w:t>
      </w:r>
      <w:r w:rsidR="00E94816">
        <w:rPr>
          <w:b/>
          <w:sz w:val="32"/>
          <w:szCs w:val="32"/>
        </w:rPr>
        <w:t>Problema</w:t>
      </w:r>
      <w:r w:rsidRPr="00FB2501">
        <w:rPr>
          <w:b/>
          <w:sz w:val="32"/>
          <w:szCs w:val="32"/>
        </w:rPr>
        <w:t>)</w:t>
      </w: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6"/>
        <w:gridCol w:w="4749"/>
      </w:tblGrid>
      <w:tr w:rsidR="00243E89" w14:paraId="738D4FEE" w14:textId="77777777" w:rsidTr="001471E3">
        <w:tc>
          <w:tcPr>
            <w:tcW w:w="1985" w:type="dxa"/>
          </w:tcPr>
          <w:p w14:paraId="04B9B9EB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  <w:vAlign w:val="center"/>
          </w:tcPr>
          <w:p w14:paraId="641E2564" w14:textId="77777777" w:rsidR="00243E89" w:rsidRDefault="00243E89" w:rsidP="00243E89">
            <w:pPr>
              <w:jc w:val="left"/>
            </w:pPr>
          </w:p>
        </w:tc>
      </w:tr>
      <w:tr w:rsidR="00243E89" w14:paraId="25DDBF09" w14:textId="77777777" w:rsidTr="001471E3">
        <w:tc>
          <w:tcPr>
            <w:tcW w:w="1985" w:type="dxa"/>
          </w:tcPr>
          <w:p w14:paraId="0F405F2A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</w:tcPr>
          <w:p w14:paraId="338F91EB" w14:textId="77777777" w:rsidR="00243E89" w:rsidRDefault="00243E89" w:rsidP="00243E89">
            <w:pPr>
              <w:jc w:val="left"/>
            </w:pPr>
          </w:p>
        </w:tc>
      </w:tr>
    </w:tbl>
    <w:p w14:paraId="46F68DDE" w14:textId="77777777" w:rsidR="00F2321B" w:rsidRDefault="00F2321B" w:rsidP="00D824D8">
      <w:pPr>
        <w:jc w:val="center"/>
      </w:pPr>
    </w:p>
    <w:p w14:paraId="7BAD5011" w14:textId="42467877" w:rsidR="00FB2501" w:rsidRDefault="00021B78" w:rsidP="00FB2501">
      <w:pPr>
        <w:jc w:val="center"/>
        <w:rPr>
          <w:b/>
          <w:sz w:val="36"/>
        </w:rPr>
      </w:pPr>
      <w:r>
        <w:rPr>
          <w:b/>
          <w:sz w:val="36"/>
        </w:rPr>
        <w:t>Exercício 2</w:t>
      </w:r>
    </w:p>
    <w:p w14:paraId="42E594E3" w14:textId="77777777" w:rsidR="00F2321B" w:rsidRPr="00560167" w:rsidRDefault="00F2321B" w:rsidP="00D824D8">
      <w:pPr>
        <w:jc w:val="center"/>
      </w:pPr>
    </w:p>
    <w:p w14:paraId="7C8D93EA" w14:textId="77777777" w:rsidR="00450922" w:rsidRPr="00560167" w:rsidRDefault="00450922" w:rsidP="00D824D8">
      <w:pPr>
        <w:jc w:val="center"/>
      </w:pPr>
    </w:p>
    <w:p w14:paraId="5E7074D6" w14:textId="77777777" w:rsidR="00450922" w:rsidRPr="00560167" w:rsidRDefault="00450922" w:rsidP="00D824D8">
      <w:pPr>
        <w:jc w:val="center"/>
      </w:pPr>
    </w:p>
    <w:p w14:paraId="1B3F2743" w14:textId="77777777" w:rsidR="00450922" w:rsidRPr="00560167" w:rsidRDefault="00450922" w:rsidP="00D824D8">
      <w:pPr>
        <w:jc w:val="center"/>
      </w:pP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4745"/>
      </w:tblGrid>
      <w:tr w:rsidR="00FB2501" w14:paraId="0896F197" w14:textId="77777777" w:rsidTr="00FB2501">
        <w:tc>
          <w:tcPr>
            <w:tcW w:w="1985" w:type="dxa"/>
            <w:vAlign w:val="center"/>
          </w:tcPr>
          <w:p w14:paraId="60D1EFEF" w14:textId="091A10D5" w:rsidR="00FB2501" w:rsidRDefault="00FB2501" w:rsidP="00782222">
            <w:pPr>
              <w:jc w:val="right"/>
            </w:pPr>
            <w:r>
              <w:t xml:space="preserve">   </w:t>
            </w:r>
            <w:r w:rsidR="00C765ED">
              <w:t>46</w:t>
            </w:r>
            <w:r w:rsidR="009856CA">
              <w:t>973</w:t>
            </w:r>
          </w:p>
        </w:tc>
        <w:tc>
          <w:tcPr>
            <w:tcW w:w="4850" w:type="dxa"/>
            <w:vAlign w:val="center"/>
          </w:tcPr>
          <w:p w14:paraId="70EE7F4F" w14:textId="1A8FD4CF" w:rsidR="00FB2501" w:rsidRDefault="009856CA" w:rsidP="00782222">
            <w:pPr>
              <w:jc w:val="left"/>
            </w:pPr>
            <w:r>
              <w:t>Jorge Alexandre Luzio Simões</w:t>
            </w:r>
          </w:p>
        </w:tc>
      </w:tr>
      <w:tr w:rsidR="00FB2501" w14:paraId="53AACE9B" w14:textId="77777777" w:rsidTr="00FB2501">
        <w:tc>
          <w:tcPr>
            <w:tcW w:w="1985" w:type="dxa"/>
            <w:vAlign w:val="center"/>
          </w:tcPr>
          <w:p w14:paraId="21BED2F2" w14:textId="31F82F54" w:rsidR="00FB2501" w:rsidRDefault="009856CA" w:rsidP="00782222">
            <w:pPr>
              <w:jc w:val="right"/>
            </w:pPr>
            <w:r>
              <w:t>47199</w:t>
            </w:r>
          </w:p>
        </w:tc>
        <w:tc>
          <w:tcPr>
            <w:tcW w:w="4850" w:type="dxa"/>
          </w:tcPr>
          <w:p w14:paraId="30AF6462" w14:textId="202F627E" w:rsidR="00FB2501" w:rsidRDefault="009856CA" w:rsidP="00782222">
            <w:pPr>
              <w:jc w:val="left"/>
            </w:pPr>
            <w:r>
              <w:t>Tiago Luís Lima da Silva</w:t>
            </w:r>
          </w:p>
        </w:tc>
      </w:tr>
    </w:tbl>
    <w:p w14:paraId="5AC4E354" w14:textId="77777777" w:rsidR="00450922" w:rsidRPr="00560167" w:rsidRDefault="00450922" w:rsidP="00D824D8">
      <w:pPr>
        <w:jc w:val="center"/>
      </w:pPr>
    </w:p>
    <w:p w14:paraId="4E51F13F" w14:textId="77777777" w:rsidR="00450922" w:rsidRPr="00560167" w:rsidRDefault="00450922" w:rsidP="00D824D8">
      <w:pPr>
        <w:jc w:val="center"/>
      </w:pPr>
    </w:p>
    <w:p w14:paraId="38A0CEA9" w14:textId="77777777" w:rsidR="00450922" w:rsidRDefault="00450922" w:rsidP="00D824D8">
      <w:pPr>
        <w:jc w:val="center"/>
      </w:pPr>
    </w:p>
    <w:p w14:paraId="0C24FBE5" w14:textId="77777777" w:rsidR="00FB2501" w:rsidRDefault="00FB2501" w:rsidP="00D824D8">
      <w:pPr>
        <w:jc w:val="center"/>
      </w:pPr>
    </w:p>
    <w:p w14:paraId="01E03326" w14:textId="77777777" w:rsidR="00FB2501" w:rsidRPr="00560167" w:rsidRDefault="00FB2501" w:rsidP="00D824D8">
      <w:pPr>
        <w:jc w:val="center"/>
      </w:pPr>
    </w:p>
    <w:p w14:paraId="1116D9B4" w14:textId="77777777" w:rsidR="00450922" w:rsidRPr="00560167" w:rsidRDefault="00450922" w:rsidP="00D824D8">
      <w:pPr>
        <w:jc w:val="center"/>
      </w:pPr>
    </w:p>
    <w:p w14:paraId="34AA77E7" w14:textId="77777777" w:rsidR="00450922" w:rsidRPr="00560167" w:rsidRDefault="00450922" w:rsidP="00D824D8">
      <w:pPr>
        <w:jc w:val="center"/>
      </w:pPr>
    </w:p>
    <w:p w14:paraId="0AC6BB87" w14:textId="435A6E7E" w:rsidR="00450922" w:rsidRPr="00560167" w:rsidRDefault="00FB2501" w:rsidP="00D824D8">
      <w:pPr>
        <w:jc w:val="center"/>
      </w:pPr>
      <w:r>
        <w:t>L</w:t>
      </w:r>
      <w:r w:rsidR="00450922" w:rsidRPr="00560167">
        <w:t>icenciatura em Engenharia Informática e de Computadores</w:t>
      </w:r>
      <w:r w:rsidR="00450922" w:rsidRPr="00560167">
        <w:br/>
        <w:t xml:space="preserve">Semestre de </w:t>
      </w:r>
      <w:r w:rsidR="009856CA">
        <w:t>Inverno</w:t>
      </w:r>
      <w:r w:rsidR="00450922" w:rsidRPr="00560167">
        <w:t xml:space="preserve"> 20</w:t>
      </w:r>
      <w:r w:rsidR="00D7000B">
        <w:t>20</w:t>
      </w:r>
      <w:r w:rsidR="00450922" w:rsidRPr="00560167">
        <w:t>/20</w:t>
      </w:r>
      <w:r w:rsidR="00D7000B">
        <w:t>21</w:t>
      </w:r>
      <w:r w:rsidR="00450922" w:rsidRPr="00560167">
        <w:br/>
      </w:r>
    </w:p>
    <w:p w14:paraId="0514DF05" w14:textId="77777777" w:rsidR="00450922" w:rsidRPr="00560167" w:rsidRDefault="00450922" w:rsidP="00D824D8">
      <w:pPr>
        <w:jc w:val="center"/>
      </w:pPr>
    </w:p>
    <w:p w14:paraId="0CBC8668" w14:textId="2ABD6B45" w:rsidR="00450922" w:rsidRPr="00560167" w:rsidRDefault="00E94816" w:rsidP="00D824D8">
      <w:pPr>
        <w:jc w:val="center"/>
      </w:pPr>
      <w:r>
        <w:t>16</w:t>
      </w:r>
      <w:r w:rsidR="002C3B73">
        <w:t>/</w:t>
      </w:r>
      <w:r>
        <w:t>11</w:t>
      </w:r>
      <w:r w:rsidR="002C3B73">
        <w:t>/20</w:t>
      </w:r>
      <w:r>
        <w:t>20</w:t>
      </w:r>
    </w:p>
    <w:p w14:paraId="377CF11D" w14:textId="77777777" w:rsidR="00D20820" w:rsidRPr="00560167" w:rsidRDefault="00D20820" w:rsidP="00FC667E"/>
    <w:p w14:paraId="48A32F92" w14:textId="1B8760F3" w:rsidR="00CB3748" w:rsidRDefault="003E5A2E" w:rsidP="00FC667E">
      <w:pPr>
        <w:pStyle w:val="Heading1"/>
        <w:numPr>
          <w:ilvl w:val="0"/>
          <w:numId w:val="1"/>
        </w:numPr>
      </w:pPr>
      <w:bookmarkStart w:id="0" w:name="_Toc524460836"/>
      <w:r w:rsidRPr="003E5A2E">
        <w:lastRenderedPageBreak/>
        <w:t>Introdução</w:t>
      </w:r>
      <w:bookmarkEnd w:id="0"/>
    </w:p>
    <w:p w14:paraId="51FCD5F7" w14:textId="77777777" w:rsidR="0042489F" w:rsidRDefault="0042489F" w:rsidP="0042489F">
      <w:r>
        <w:t xml:space="preserve">Pretende-se desenvolver uma aplicação que permita determinar as k palavras que ocorrem mais vezes em </w:t>
      </w:r>
      <w:proofErr w:type="gramStart"/>
      <w:r>
        <w:t>n</w:t>
      </w:r>
      <w:proofErr w:type="gramEnd"/>
      <w:r>
        <w:t xml:space="preserve"> ficheiros ordenados lexicograficamente de modo crescente, em que o número de palavras total em todos os ficheiros é m. Assume-se que m &gt;= 1. </w:t>
      </w:r>
    </w:p>
    <w:p w14:paraId="2C7CE4EE" w14:textId="46A8EEEA" w:rsidR="0042489F" w:rsidRDefault="0042489F" w:rsidP="0042489F">
      <w:r>
        <w:t>O problema é descrito por:</w:t>
      </w:r>
    </w:p>
    <w:p w14:paraId="790E17CB" w14:textId="4B1B7FBC" w:rsidR="0042489F" w:rsidRDefault="0042489F" w:rsidP="0042489F">
      <w:pPr>
        <w:pStyle w:val="ListParagraph"/>
        <w:numPr>
          <w:ilvl w:val="0"/>
          <w:numId w:val="13"/>
        </w:numPr>
      </w:pPr>
      <w:r>
        <w:t xml:space="preserve">Um conjunto F = {f1, ..., </w:t>
      </w:r>
      <w:proofErr w:type="spellStart"/>
      <w:r>
        <w:t>fn</w:t>
      </w:r>
      <w:proofErr w:type="spellEnd"/>
      <w:r>
        <w:t xml:space="preserve">} de </w:t>
      </w:r>
      <w:proofErr w:type="gramStart"/>
      <w:r>
        <w:t>n</w:t>
      </w:r>
      <w:proofErr w:type="gramEnd"/>
      <w:r>
        <w:t xml:space="preserve"> ficheiros de texto, em que n &gt; 0;</w:t>
      </w:r>
    </w:p>
    <w:p w14:paraId="2CB3C394" w14:textId="315D1272" w:rsidR="0042489F" w:rsidRDefault="0042489F" w:rsidP="0042489F">
      <w:pPr>
        <w:pStyle w:val="ListParagraph"/>
        <w:numPr>
          <w:ilvl w:val="0"/>
          <w:numId w:val="13"/>
        </w:numPr>
      </w:pPr>
      <w:r>
        <w:t xml:space="preserve">Cada linha de um ficheiro </w:t>
      </w:r>
      <w:proofErr w:type="spellStart"/>
      <w:r>
        <w:t>fn</w:t>
      </w:r>
      <w:proofErr w:type="spellEnd"/>
      <w:r>
        <w:t xml:space="preserve"> tem uma palavra.</w:t>
      </w:r>
    </w:p>
    <w:p w14:paraId="4CC32373" w14:textId="1D50AC9B" w:rsidR="00EB2EE6" w:rsidRDefault="0042489F" w:rsidP="0042489F">
      <w:r>
        <w:t>O objetivo da aplicação a desenvolver é a produção de um novo ficheiro de texto contendo as k palavras distintas que têm um maior número de ocorrências. Em caso de empate, é indiferente.</w:t>
      </w:r>
    </w:p>
    <w:p w14:paraId="1F948FD5" w14:textId="0D6F6D71" w:rsidR="00CD3266" w:rsidRDefault="00CD3266" w:rsidP="0042489F"/>
    <w:p w14:paraId="4226DDAF" w14:textId="77EBCB3D" w:rsidR="007A4D26" w:rsidRDefault="00021B78" w:rsidP="00FC667E">
      <w:pPr>
        <w:pStyle w:val="Heading1"/>
        <w:numPr>
          <w:ilvl w:val="0"/>
          <w:numId w:val="1"/>
        </w:numPr>
      </w:pPr>
      <w:r>
        <w:t>Maior número de ocorrências</w:t>
      </w:r>
    </w:p>
    <w:p w14:paraId="60534C79" w14:textId="669DE3E2" w:rsidR="00A929A7" w:rsidRDefault="00A929A7" w:rsidP="003D20EE">
      <w:r>
        <w:t>A resolução deste exercício foi divida em três partes analise do problema, estruturas de dados utilizadas e analise de complexidade.</w:t>
      </w:r>
    </w:p>
    <w:p w14:paraId="523C5587" w14:textId="6FAA029E" w:rsidR="00A929A7" w:rsidRDefault="00A929A7" w:rsidP="003D20EE"/>
    <w:p w14:paraId="4723DED4" w14:textId="191CC6A8" w:rsidR="00805D0D" w:rsidRDefault="005C5D11" w:rsidP="00735980">
      <w:pPr>
        <w:pStyle w:val="Heading2"/>
        <w:numPr>
          <w:ilvl w:val="1"/>
          <w:numId w:val="1"/>
        </w:numPr>
      </w:pPr>
      <w:bookmarkStart w:id="1" w:name="_Toc524460838"/>
      <w:r>
        <w:t>Análise do problema</w:t>
      </w:r>
      <w:bookmarkEnd w:id="1"/>
      <w:r w:rsidR="00805D0D" w:rsidRPr="008C51D6">
        <w:t xml:space="preserve"> </w:t>
      </w:r>
    </w:p>
    <w:p w14:paraId="7FFDE9A1" w14:textId="0646D437" w:rsidR="00A929A7" w:rsidRDefault="00055698" w:rsidP="00A929A7">
      <w:r>
        <w:t xml:space="preserve">Numa </w:t>
      </w:r>
      <w:r w:rsidR="00DD247D">
        <w:t>primeira analise</w:t>
      </w:r>
      <w:r w:rsidR="00451EBE">
        <w:t xml:space="preserve"> ao problema </w:t>
      </w:r>
      <w:r w:rsidR="006144E5">
        <w:t>a primeira</w:t>
      </w:r>
      <w:r w:rsidR="00451EBE">
        <w:t xml:space="preserve"> solução </w:t>
      </w:r>
      <w:r w:rsidR="006144E5">
        <w:t>encontrada, foi a de</w:t>
      </w:r>
      <w:r w:rsidR="00E40C0A">
        <w:t xml:space="preserve"> ler cada ficheiro até ao fim</w:t>
      </w:r>
      <w:r w:rsidR="00F4302D">
        <w:t>,</w:t>
      </w:r>
      <w:r w:rsidR="00E40C0A">
        <w:t xml:space="preserve"> guardando cada</w:t>
      </w:r>
      <w:r w:rsidR="00822674">
        <w:t xml:space="preserve"> valor encontra e o seu </w:t>
      </w:r>
      <w:r w:rsidR="001C63B6">
        <w:t>número</w:t>
      </w:r>
      <w:r w:rsidR="00822674">
        <w:t xml:space="preserve"> de ocorrências </w:t>
      </w:r>
      <w:r w:rsidR="001C63B6">
        <w:t xml:space="preserve">dentro de um </w:t>
      </w:r>
      <w:r w:rsidR="000E29EF">
        <w:t>dicionário.</w:t>
      </w:r>
    </w:p>
    <w:p w14:paraId="1B723AA4" w14:textId="500C855D" w:rsidR="000E29EF" w:rsidRDefault="000E29EF" w:rsidP="00A929A7">
      <w:r>
        <w:t>Est</w:t>
      </w:r>
      <w:r w:rsidR="00230A8C">
        <w:t>a</w:t>
      </w:r>
      <w:r>
        <w:t xml:space="preserve"> </w:t>
      </w:r>
      <w:r w:rsidR="00230A8C">
        <w:t>implementação</w:t>
      </w:r>
      <w:r>
        <w:t xml:space="preserve"> traz problemas com ficheiros muito grandes</w:t>
      </w:r>
      <w:r w:rsidR="00833D92">
        <w:t>,</w:t>
      </w:r>
      <w:r>
        <w:t xml:space="preserve"> onde cada palavra </w:t>
      </w:r>
      <w:r w:rsidR="000C0E49">
        <w:t>ocorra</w:t>
      </w:r>
      <w:r>
        <w:t xml:space="preserve"> um</w:t>
      </w:r>
      <w:r w:rsidR="000C0E49">
        <w:t>a única vez</w:t>
      </w:r>
      <w:r w:rsidR="00833D92">
        <w:t>,</w:t>
      </w:r>
      <w:r>
        <w:t xml:space="preserve"> estamos a guardar em memoria tod</w:t>
      </w:r>
      <w:r w:rsidR="00230A8C">
        <w:t>as essas entradas correndo o risco de ficar sem memoria.</w:t>
      </w:r>
    </w:p>
    <w:p w14:paraId="3FE24BAA" w14:textId="66EB773C" w:rsidR="00912F1A" w:rsidRDefault="000C0E49" w:rsidP="00A929A7">
      <w:r>
        <w:t>Para resolver esta questão</w:t>
      </w:r>
      <w:r w:rsidR="00F4302D">
        <w:t>, na segunda solução</w:t>
      </w:r>
      <w:r w:rsidR="00DC397C">
        <w:t xml:space="preserve"> para resolver o problema de ficar sem memoria para guardar as palavras, </w:t>
      </w:r>
      <w:r w:rsidR="00B573DD">
        <w:t>opt</w:t>
      </w:r>
      <w:r w:rsidR="00AC4C20">
        <w:t>á</w:t>
      </w:r>
      <w:r w:rsidR="00B573DD">
        <w:t>mos por ler a palavra alfabeticamente menor no conjunto</w:t>
      </w:r>
      <w:r w:rsidR="004B01D6">
        <w:t xml:space="preserve"> de ficheiros</w:t>
      </w:r>
      <w:r w:rsidR="00D65A87">
        <w:t xml:space="preserve"> de forma a que seja preciso apenas guardar a palavra corrente e a sua contagem </w:t>
      </w:r>
      <w:r w:rsidR="00CD3924">
        <w:t xml:space="preserve">mais </w:t>
      </w:r>
      <w:proofErr w:type="gramStart"/>
      <w:r w:rsidR="007B41B9">
        <w:t>n</w:t>
      </w:r>
      <w:proofErr w:type="gramEnd"/>
      <w:r w:rsidR="00CD3924">
        <w:t xml:space="preserve"> palavras, sendo </w:t>
      </w:r>
      <w:r w:rsidR="007B41B9">
        <w:t>n</w:t>
      </w:r>
      <w:r w:rsidR="00CD3924">
        <w:t xml:space="preserve"> o </w:t>
      </w:r>
      <w:r w:rsidR="007B41B9">
        <w:t>número</w:t>
      </w:r>
      <w:r w:rsidR="00CD3924">
        <w:t xml:space="preserve"> de ficheiros, </w:t>
      </w:r>
      <w:r w:rsidR="006C6018">
        <w:t xml:space="preserve">em memoria. Com esta palavra corrente assim que termine </w:t>
      </w:r>
      <w:r w:rsidR="00DF543E">
        <w:t xml:space="preserve">as suas </w:t>
      </w:r>
      <w:r w:rsidR="007B41B9">
        <w:t>ocorrências</w:t>
      </w:r>
      <w:r w:rsidR="00DF543E">
        <w:t xml:space="preserve"> podemos comparar esta </w:t>
      </w:r>
      <w:r w:rsidR="007B41B9">
        <w:t>contagem</w:t>
      </w:r>
      <w:r w:rsidR="00DF543E">
        <w:t xml:space="preserve"> com </w:t>
      </w:r>
      <w:r w:rsidR="007B41B9">
        <w:t>a menor contagem da</w:t>
      </w:r>
      <w:r w:rsidR="0042393A">
        <w:t xml:space="preserve"> entre as palavras </w:t>
      </w:r>
      <w:r w:rsidR="007B41B9">
        <w:t>anteriormente guardada</w:t>
      </w:r>
      <w:r w:rsidR="0042393A">
        <w:t>s</w:t>
      </w:r>
      <w:r w:rsidR="007B41B9">
        <w:t xml:space="preserve"> para decidir qual manter.</w:t>
      </w:r>
    </w:p>
    <w:p w14:paraId="724A3374" w14:textId="77777777" w:rsidR="00912F1A" w:rsidRDefault="00912F1A">
      <w:pPr>
        <w:spacing w:after="200" w:line="276" w:lineRule="auto"/>
        <w:jc w:val="left"/>
      </w:pPr>
      <w:r>
        <w:br w:type="page"/>
      </w:r>
    </w:p>
    <w:p w14:paraId="014FA14B" w14:textId="77777777" w:rsidR="00DC397C" w:rsidRDefault="00DC397C" w:rsidP="00A929A7"/>
    <w:p w14:paraId="6AE8FF9B" w14:textId="351A97C5" w:rsidR="00634E41" w:rsidRDefault="005C5D11" w:rsidP="00634E41">
      <w:pPr>
        <w:pStyle w:val="Heading2"/>
        <w:numPr>
          <w:ilvl w:val="1"/>
          <w:numId w:val="1"/>
        </w:numPr>
      </w:pPr>
      <w:bookmarkStart w:id="2" w:name="_Toc524460839"/>
      <w:r>
        <w:t>Estruturas de Dados</w:t>
      </w:r>
      <w:bookmarkEnd w:id="2"/>
    </w:p>
    <w:p w14:paraId="4D2CE1F8" w14:textId="4878043E" w:rsidR="001F4C37" w:rsidRDefault="001072DF" w:rsidP="00634E41">
      <w:r>
        <w:t>Para as palavras de cada ficheiro e o</w:t>
      </w:r>
      <w:r w:rsidR="00FB4852">
        <w:t xml:space="preserve">s </w:t>
      </w:r>
      <w:r w:rsidR="001F4C37">
        <w:t>apontadores</w:t>
      </w:r>
      <w:r w:rsidR="00FB4852">
        <w:t xml:space="preserve"> para os mesmos é usado um </w:t>
      </w:r>
      <w:proofErr w:type="spellStart"/>
      <w:r w:rsidR="00FB4852" w:rsidRPr="00A90583">
        <w:rPr>
          <w:i/>
          <w:iCs/>
        </w:rPr>
        <w:t>array</w:t>
      </w:r>
      <w:proofErr w:type="spellEnd"/>
      <w:r w:rsidR="00FB4852">
        <w:t xml:space="preserve"> para cada</w:t>
      </w:r>
      <w:r w:rsidR="001F4C37">
        <w:t>.</w:t>
      </w:r>
    </w:p>
    <w:p w14:paraId="79127AF7" w14:textId="77777777" w:rsidR="00A90583" w:rsidRDefault="00A90583" w:rsidP="00634E41"/>
    <w:p w14:paraId="1643BAF9" w14:textId="529D56A9" w:rsidR="00C94893" w:rsidRDefault="00C94893" w:rsidP="00634E41">
      <w:r>
        <w:t xml:space="preserve">Para guardar a palavra e o seu </w:t>
      </w:r>
      <w:r w:rsidR="005552FF">
        <w:t>número</w:t>
      </w:r>
      <w:r>
        <w:t xml:space="preserve"> de </w:t>
      </w:r>
      <w:r w:rsidR="00EF0DB2">
        <w:t>ocorrência</w:t>
      </w:r>
      <w:r>
        <w:t xml:space="preserve"> foi criada uma classe auxiliar </w:t>
      </w:r>
      <w:r w:rsidR="00EF0DB2">
        <w:t xml:space="preserve">que tem dois atributos públicos para guardar </w:t>
      </w:r>
      <w:r w:rsidR="005552FF">
        <w:t>os mesmos</w:t>
      </w:r>
      <w:r w:rsidR="00EF0DB2">
        <w:t>.</w:t>
      </w:r>
    </w:p>
    <w:p w14:paraId="474D8DE1" w14:textId="3C40079C" w:rsidR="001F4C37" w:rsidRDefault="00EF0DB2" w:rsidP="00634E41">
      <w:r>
        <w:t xml:space="preserve">Para facilitar </w:t>
      </w:r>
      <w:r w:rsidR="005552FF">
        <w:t>a comparação da palavra corrente com a palavra com menos ocorrências foi utilizada</w:t>
      </w:r>
      <w:r w:rsidR="00AB0CE9">
        <w:t xml:space="preserve"> uma classe que implemente a estrutura de </w:t>
      </w:r>
      <w:proofErr w:type="spellStart"/>
      <w:r w:rsidR="00AB0CE9" w:rsidRPr="00A90583">
        <w:rPr>
          <w:i/>
          <w:iCs/>
        </w:rPr>
        <w:t>heap</w:t>
      </w:r>
      <w:proofErr w:type="spellEnd"/>
      <w:r w:rsidR="005459E0">
        <w:t xml:space="preserve">, de forma a </w:t>
      </w:r>
      <w:r w:rsidR="00D506CA">
        <w:t xml:space="preserve">ser mais rápida a obtenção da palavra com menor ocorrência </w:t>
      </w:r>
      <w:r w:rsidR="00530510">
        <w:t>até</w:t>
      </w:r>
      <w:r w:rsidR="00D506CA">
        <w:t xml:space="preserve"> ao momento</w:t>
      </w:r>
      <w:r w:rsidR="00AC00A8">
        <w:t>.</w:t>
      </w:r>
    </w:p>
    <w:p w14:paraId="7F70C13D" w14:textId="77777777" w:rsidR="00A90583" w:rsidRDefault="00A90583" w:rsidP="00634E41"/>
    <w:p w14:paraId="0FE899F2" w14:textId="77777777" w:rsidR="00B00F4F" w:rsidRDefault="00B00F4F" w:rsidP="00B00F4F">
      <w:pPr>
        <w:keepNext/>
        <w:jc w:val="center"/>
      </w:pPr>
      <w:r>
        <w:rPr>
          <w:noProof/>
        </w:rPr>
        <w:drawing>
          <wp:inline distT="0" distB="0" distL="0" distR="0" wp14:anchorId="544BE5DF" wp14:editId="630E430D">
            <wp:extent cx="3541059" cy="1842860"/>
            <wp:effectExtent l="0" t="0" r="2540" b="5080"/>
            <wp:docPr id="4" name="Picture 4" descr="Min-max heap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-max heap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04" cy="1878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0D16F" w14:textId="31C35F29" w:rsidR="00835272" w:rsidRDefault="00B00F4F" w:rsidP="00B00F4F">
      <w:pPr>
        <w:pStyle w:val="Caption"/>
        <w:jc w:val="center"/>
        <w:rPr>
          <w:i/>
          <w:iCs/>
        </w:rPr>
      </w:pPr>
      <w:r>
        <w:t xml:space="preserve">Figura </w:t>
      </w:r>
      <w:fldSimple w:instr=" SEQ Figura \* ARABIC ">
        <w:r w:rsidR="00992261">
          <w:rPr>
            <w:noProof/>
          </w:rPr>
          <w:t>1</w:t>
        </w:r>
      </w:fldSimple>
      <w:r w:rsidRPr="00731773">
        <w:t xml:space="preserve"> - Imagem de </w:t>
      </w:r>
      <w:proofErr w:type="spellStart"/>
      <w:r w:rsidRPr="00B00F4F">
        <w:rPr>
          <w:i/>
          <w:iCs/>
        </w:rPr>
        <w:t>heap</w:t>
      </w:r>
      <w:proofErr w:type="spellEnd"/>
    </w:p>
    <w:p w14:paraId="41B3C277" w14:textId="77777777" w:rsidR="00B00F4F" w:rsidRPr="00B00F4F" w:rsidRDefault="00B00F4F" w:rsidP="00B00F4F"/>
    <w:p w14:paraId="314F67F7" w14:textId="64607E83" w:rsidR="00735980" w:rsidRDefault="002B7809" w:rsidP="002B7809">
      <w:pPr>
        <w:pStyle w:val="Heading2"/>
        <w:numPr>
          <w:ilvl w:val="1"/>
          <w:numId w:val="1"/>
        </w:numPr>
      </w:pPr>
      <w:bookmarkStart w:id="3" w:name="_Toc524460840"/>
      <w:r>
        <w:t>Algoritmos e análise da complexidade</w:t>
      </w:r>
      <w:bookmarkEnd w:id="3"/>
    </w:p>
    <w:p w14:paraId="6F09219B" w14:textId="77777777" w:rsidR="00B5485D" w:rsidRDefault="00B5485D" w:rsidP="00256F01"/>
    <w:p w14:paraId="087BA7E8" w14:textId="4C5B2334" w:rsidR="00256F01" w:rsidRDefault="006A63C2" w:rsidP="00256F01">
      <w:r>
        <w:t xml:space="preserve">Na primeira versão do algoritmo usamos a </w:t>
      </w:r>
      <w:proofErr w:type="spellStart"/>
      <w:r w:rsidRPr="005E49A0">
        <w:rPr>
          <w:i/>
          <w:iCs/>
        </w:rPr>
        <w:t>PriorityQueue</w:t>
      </w:r>
      <w:proofErr w:type="spellEnd"/>
      <w:r>
        <w:t xml:space="preserve"> do java que implementa a estrutura </w:t>
      </w:r>
      <w:proofErr w:type="spellStart"/>
      <w:r w:rsidRPr="00EF3199">
        <w:rPr>
          <w:i/>
          <w:iCs/>
        </w:rPr>
        <w:t>heap</w:t>
      </w:r>
      <w:proofErr w:type="spellEnd"/>
      <w:r w:rsidR="0061426B">
        <w:t>, onde recebe um comparador no seu construtor.</w:t>
      </w:r>
      <w:r w:rsidR="00E42348">
        <w:t xml:space="preserve"> </w:t>
      </w:r>
    </w:p>
    <w:p w14:paraId="3933B981" w14:textId="507F602E" w:rsidR="00A90583" w:rsidRDefault="0077133A" w:rsidP="00256F01">
      <w:r>
        <w:t xml:space="preserve">No caso da segunda implementados a nossa própria </w:t>
      </w:r>
      <w:proofErr w:type="spellStart"/>
      <w:r w:rsidRPr="00EF3199">
        <w:rPr>
          <w:i/>
          <w:iCs/>
        </w:rPr>
        <w:t>heap</w:t>
      </w:r>
      <w:proofErr w:type="spellEnd"/>
      <w:r>
        <w:t xml:space="preserve"> com base a </w:t>
      </w:r>
      <w:proofErr w:type="spellStart"/>
      <w:r w:rsidRPr="005E49A0">
        <w:rPr>
          <w:i/>
          <w:iCs/>
        </w:rPr>
        <w:t>PriorityQueue</w:t>
      </w:r>
      <w:proofErr w:type="spellEnd"/>
      <w:r>
        <w:t xml:space="preserve"> onde recebe um comparado, mas com </w:t>
      </w:r>
      <w:r w:rsidR="00A0386A">
        <w:t xml:space="preserve">métodos extras focados para o aumento da eficiência para este </w:t>
      </w:r>
      <w:r w:rsidR="005F2485">
        <w:t>problema.</w:t>
      </w:r>
      <w:r w:rsidR="00EE1CE7">
        <w:t xml:space="preserve"> </w:t>
      </w:r>
    </w:p>
    <w:p w14:paraId="4199A525" w14:textId="77777777" w:rsidR="00B5485D" w:rsidRDefault="00B5485D" w:rsidP="00256F01"/>
    <w:p w14:paraId="463CFDC0" w14:textId="77777777" w:rsidR="00EE1CE7" w:rsidRDefault="00761D82" w:rsidP="00256F01">
      <w:r>
        <w:t>Um dos</w:t>
      </w:r>
      <w:r w:rsidR="00EE1CE7">
        <w:t xml:space="preserve"> métodos implementados fo</w:t>
      </w:r>
      <w:r>
        <w:t>i</w:t>
      </w:r>
      <w:r w:rsidR="00672262">
        <w:t xml:space="preserve"> o </w:t>
      </w:r>
      <w:proofErr w:type="spellStart"/>
      <w:r w:rsidR="00672262" w:rsidRPr="00EF3199">
        <w:rPr>
          <w:i/>
          <w:iCs/>
        </w:rPr>
        <w:t>replaceHead</w:t>
      </w:r>
      <w:proofErr w:type="spellEnd"/>
      <w:r w:rsidR="00672262">
        <w:t xml:space="preserve"> (Listagem TODO), com o objetivo de </w:t>
      </w:r>
      <w:r w:rsidR="00717B20">
        <w:t xml:space="preserve">diminuir por metade o </w:t>
      </w:r>
      <w:r w:rsidR="005E49A0">
        <w:t>número</w:t>
      </w:r>
      <w:r w:rsidR="00717B20">
        <w:t xml:space="preserve"> de </w:t>
      </w:r>
      <w:proofErr w:type="spellStart"/>
      <w:r w:rsidR="005E49A0" w:rsidRPr="00EF3199">
        <w:rPr>
          <w:i/>
          <w:iCs/>
        </w:rPr>
        <w:t>siftDown</w:t>
      </w:r>
      <w:proofErr w:type="spellEnd"/>
      <w:r w:rsidR="005E49A0">
        <w:t xml:space="preserve"> executados, visto que para a implementação com a </w:t>
      </w:r>
      <w:proofErr w:type="spellStart"/>
      <w:r w:rsidR="005E49A0" w:rsidRPr="005E49A0">
        <w:rPr>
          <w:i/>
          <w:iCs/>
        </w:rPr>
        <w:t>PriorityQueue</w:t>
      </w:r>
      <w:proofErr w:type="spellEnd"/>
      <w:r w:rsidR="005E49A0">
        <w:rPr>
          <w:i/>
          <w:iCs/>
        </w:rPr>
        <w:t xml:space="preserve"> </w:t>
      </w:r>
      <w:r w:rsidR="005E49A0">
        <w:t xml:space="preserve">para trocarmos a </w:t>
      </w:r>
      <w:r w:rsidR="00FA0544">
        <w:t xml:space="preserve">posição mínima é preciso fazer um </w:t>
      </w:r>
      <w:proofErr w:type="spellStart"/>
      <w:r w:rsidR="00FA0544" w:rsidRPr="00B97684">
        <w:rPr>
          <w:i/>
          <w:iCs/>
        </w:rPr>
        <w:t>pol</w:t>
      </w:r>
      <w:r w:rsidR="00A30EB1" w:rsidRPr="00B97684">
        <w:rPr>
          <w:i/>
          <w:iCs/>
        </w:rPr>
        <w:t>l</w:t>
      </w:r>
      <w:proofErr w:type="spellEnd"/>
      <w:r w:rsidR="00A30EB1">
        <w:t xml:space="preserve"> (</w:t>
      </w:r>
      <w:r w:rsidR="00A30EB1">
        <w:t xml:space="preserve">que vai remover o elemento mais pequeno, colocar a ultima folha na primeira posição e reorganizar a </w:t>
      </w:r>
      <w:proofErr w:type="spellStart"/>
      <w:r w:rsidR="00A30EB1" w:rsidRPr="00EF3199">
        <w:rPr>
          <w:i/>
          <w:iCs/>
        </w:rPr>
        <w:t>heap</w:t>
      </w:r>
      <w:proofErr w:type="spellEnd"/>
      <w:r w:rsidR="00A30EB1">
        <w:t xml:space="preserve">) e </w:t>
      </w:r>
      <w:r w:rsidR="00B97684">
        <w:t xml:space="preserve">depois é preciso adicionar o elemento novo com </w:t>
      </w:r>
      <w:proofErr w:type="spellStart"/>
      <w:r w:rsidR="00B97684" w:rsidRPr="00B97684">
        <w:rPr>
          <w:i/>
          <w:iCs/>
        </w:rPr>
        <w:t>add</w:t>
      </w:r>
      <w:proofErr w:type="spellEnd"/>
      <w:r w:rsidR="00B97684">
        <w:rPr>
          <w:i/>
          <w:iCs/>
        </w:rPr>
        <w:t xml:space="preserve"> </w:t>
      </w:r>
      <w:r w:rsidR="00B97684">
        <w:t xml:space="preserve">(que vai adicionar o novo elemento a </w:t>
      </w:r>
      <w:r w:rsidR="008C703E">
        <w:t xml:space="preserve">posição seguinte da ultima folha e reorganizar a </w:t>
      </w:r>
      <w:proofErr w:type="spellStart"/>
      <w:r w:rsidR="008C703E" w:rsidRPr="00EF3199">
        <w:rPr>
          <w:i/>
          <w:iCs/>
        </w:rPr>
        <w:t>heap</w:t>
      </w:r>
      <w:proofErr w:type="spellEnd"/>
      <w:r w:rsidR="00B97684">
        <w:t>)</w:t>
      </w:r>
      <w:r w:rsidR="008C703E">
        <w:t xml:space="preserve">, com o </w:t>
      </w:r>
      <w:proofErr w:type="spellStart"/>
      <w:r w:rsidR="008C703E" w:rsidRPr="00EF3199">
        <w:rPr>
          <w:i/>
          <w:iCs/>
        </w:rPr>
        <w:t>replaceHead</w:t>
      </w:r>
      <w:proofErr w:type="spellEnd"/>
      <w:r w:rsidR="008C703E">
        <w:t xml:space="preserve"> apenas </w:t>
      </w:r>
      <w:r w:rsidR="002C53A7">
        <w:t xml:space="preserve">trocamos o elemento mais pequeno com o novo elemento e reorganizamos a </w:t>
      </w:r>
      <w:proofErr w:type="spellStart"/>
      <w:r w:rsidR="002C53A7" w:rsidRPr="00EF3199">
        <w:rPr>
          <w:i/>
          <w:iCs/>
        </w:rPr>
        <w:t>heap</w:t>
      </w:r>
      <w:proofErr w:type="spellEnd"/>
      <w:r w:rsidR="002C53A7">
        <w:t>.</w:t>
      </w:r>
    </w:p>
    <w:p w14:paraId="559049DD" w14:textId="3B8EFD72" w:rsidR="00F26B21" w:rsidRPr="00F64BA3" w:rsidRDefault="00F26B21" w:rsidP="00F26B21">
      <w:r>
        <w:lastRenderedPageBreak/>
        <w:tab/>
      </w:r>
      <w:r w:rsidRPr="00F64BA3">
        <w:t xml:space="preserve"> </w:t>
      </w:r>
    </w:p>
    <w:p w14:paraId="7B970402" w14:textId="77777777" w:rsidR="00F64BA3" w:rsidRPr="00F64BA3" w:rsidRDefault="00F64BA3" w:rsidP="00F64BA3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F64BA3">
        <w:rPr>
          <w:rFonts w:ascii="Courier New" w:hAnsi="Courier New" w:cs="Courier New"/>
          <w:b/>
          <w:bCs/>
          <w:sz w:val="18"/>
          <w:szCs w:val="18"/>
        </w:rPr>
        <w:t xml:space="preserve">    </w:t>
      </w: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public void </w:t>
      </w:r>
      <w:proofErr w:type="spellStart"/>
      <w:proofErr w:type="gramStart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replaceHead</w:t>
      </w:r>
      <w:proofErr w:type="spell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(</w:t>
      </w:r>
      <w:proofErr w:type="gram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T head){</w:t>
      </w:r>
    </w:p>
    <w:p w14:paraId="6B81CB0B" w14:textId="77777777" w:rsidR="00F64BA3" w:rsidRPr="00F64BA3" w:rsidRDefault="00F64BA3" w:rsidP="00F64BA3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    </w:t>
      </w:r>
      <w:proofErr w:type="gramStart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array[</w:t>
      </w:r>
      <w:proofErr w:type="gram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0] = head;</w:t>
      </w:r>
    </w:p>
    <w:p w14:paraId="6D5761C0" w14:textId="03313301" w:rsidR="00F64BA3" w:rsidRPr="00F64BA3" w:rsidRDefault="00F64BA3" w:rsidP="00F64BA3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    </w:t>
      </w:r>
      <w:proofErr w:type="spellStart"/>
      <w:proofErr w:type="gramStart"/>
      <w:r w:rsidR="006A3F7C">
        <w:rPr>
          <w:rFonts w:ascii="Courier New" w:hAnsi="Courier New" w:cs="Courier New"/>
          <w:b/>
          <w:bCs/>
          <w:sz w:val="18"/>
          <w:szCs w:val="18"/>
          <w:lang w:val="en-GB"/>
        </w:rPr>
        <w:t>sift</w:t>
      </w: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Down</w:t>
      </w:r>
      <w:proofErr w:type="spell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(</w:t>
      </w:r>
      <w:proofErr w:type="gramEnd"/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>1);</w:t>
      </w:r>
    </w:p>
    <w:p w14:paraId="69D91336" w14:textId="4C4DED39" w:rsidR="00F26B21" w:rsidRPr="00F64BA3" w:rsidRDefault="00F64BA3" w:rsidP="00F64BA3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F64BA3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}</w:t>
      </w:r>
    </w:p>
    <w:p w14:paraId="1B1059FF" w14:textId="77777777" w:rsidR="00F26B21" w:rsidRPr="00572BB5" w:rsidRDefault="00F26B21" w:rsidP="00256F01">
      <w:pPr>
        <w:rPr>
          <w:lang w:val="en-GB"/>
        </w:rPr>
      </w:pPr>
    </w:p>
    <w:p w14:paraId="0F1D8835" w14:textId="0733BCE4" w:rsidR="00761D82" w:rsidRDefault="00761D82" w:rsidP="00256F01">
      <w:r>
        <w:t xml:space="preserve">O outro método </w:t>
      </w:r>
      <w:r w:rsidR="00507E86">
        <w:t xml:space="preserve">é </w:t>
      </w:r>
      <w:proofErr w:type="spellStart"/>
      <w:r w:rsidR="00D278EA" w:rsidRPr="00EF3199">
        <w:rPr>
          <w:i/>
          <w:iCs/>
        </w:rPr>
        <w:t>changeComparator</w:t>
      </w:r>
      <w:proofErr w:type="spellEnd"/>
      <w:r w:rsidR="00D278EA">
        <w:t xml:space="preserve"> que </w:t>
      </w:r>
      <w:r w:rsidR="00507E86">
        <w:t>muda o comparador recebido no construtor</w:t>
      </w:r>
      <w:r w:rsidR="004A42CE">
        <w:t xml:space="preserve"> e reconstrói a </w:t>
      </w:r>
      <w:proofErr w:type="spellStart"/>
      <w:r w:rsidR="004A42CE" w:rsidRPr="00EF3199">
        <w:rPr>
          <w:i/>
          <w:iCs/>
        </w:rPr>
        <w:t>heap</w:t>
      </w:r>
      <w:proofErr w:type="spellEnd"/>
      <w:r w:rsidR="004A42CE">
        <w:t xml:space="preserve"> com base no novo comparador. Este método foi implementado para evitar </w:t>
      </w:r>
      <w:r w:rsidR="00095842">
        <w:t xml:space="preserve">a criação de um novo </w:t>
      </w:r>
      <w:proofErr w:type="spellStart"/>
      <w:r w:rsidR="00095842" w:rsidRPr="005E49A0">
        <w:rPr>
          <w:i/>
          <w:iCs/>
        </w:rPr>
        <w:t>PriorityQueue</w:t>
      </w:r>
      <w:proofErr w:type="spellEnd"/>
      <w:r w:rsidR="00095842">
        <w:rPr>
          <w:i/>
          <w:iCs/>
        </w:rPr>
        <w:t xml:space="preserve"> </w:t>
      </w:r>
      <w:r w:rsidR="00095842">
        <w:t xml:space="preserve">com um comparador diferente e copia dos elementos do </w:t>
      </w:r>
      <w:proofErr w:type="spellStart"/>
      <w:r w:rsidR="00095842" w:rsidRPr="005E49A0">
        <w:rPr>
          <w:i/>
          <w:iCs/>
        </w:rPr>
        <w:t>PriorityQueue</w:t>
      </w:r>
      <w:proofErr w:type="spellEnd"/>
      <w:r w:rsidR="00095842">
        <w:rPr>
          <w:i/>
          <w:iCs/>
        </w:rPr>
        <w:t xml:space="preserve"> </w:t>
      </w:r>
      <w:r w:rsidR="00095842">
        <w:t>antigo para o novo.</w:t>
      </w:r>
    </w:p>
    <w:p w14:paraId="66E22582" w14:textId="0CC5CC4A" w:rsidR="00EF3199" w:rsidRDefault="00EF3199" w:rsidP="00256F01"/>
    <w:p w14:paraId="1A837D86" w14:textId="0CF965EC" w:rsidR="00EF3199" w:rsidRPr="00EF3199" w:rsidRDefault="00EF3199" w:rsidP="00EF3199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</w:t>
      </w:r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public void </w:t>
      </w:r>
      <w:proofErr w:type="spellStart"/>
      <w:proofErr w:type="gramStart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changeComparator</w:t>
      </w:r>
      <w:proofErr w:type="spell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(</w:t>
      </w:r>
      <w:proofErr w:type="gram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Comparator&lt;T&gt; comparator){</w:t>
      </w:r>
    </w:p>
    <w:p w14:paraId="4173507A" w14:textId="77777777" w:rsidR="00EF3199" w:rsidRPr="00EF3199" w:rsidRDefault="00EF3199" w:rsidP="00EF3199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    </w:t>
      </w:r>
      <w:proofErr w:type="spellStart"/>
      <w:proofErr w:type="gramStart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this.comparator</w:t>
      </w:r>
      <w:proofErr w:type="spellEnd"/>
      <w:proofErr w:type="gram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= comparator;</w:t>
      </w:r>
    </w:p>
    <w:p w14:paraId="7FE32724" w14:textId="77777777" w:rsidR="00EF3199" w:rsidRPr="00EF3199" w:rsidRDefault="00EF3199" w:rsidP="00EF3199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    </w:t>
      </w:r>
      <w:proofErr w:type="spellStart"/>
      <w:proofErr w:type="gramStart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heapify</w:t>
      </w:r>
      <w:proofErr w:type="spell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(</w:t>
      </w:r>
      <w:proofErr w:type="gramEnd"/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>);</w:t>
      </w:r>
    </w:p>
    <w:p w14:paraId="1B3AE11E" w14:textId="48619394" w:rsidR="00EF3199" w:rsidRPr="00EF3199" w:rsidRDefault="00EF3199" w:rsidP="00EF3199">
      <w:pPr>
        <w:rPr>
          <w:rFonts w:ascii="Courier New" w:hAnsi="Courier New" w:cs="Courier New"/>
          <w:b/>
          <w:bCs/>
          <w:sz w:val="18"/>
          <w:szCs w:val="18"/>
          <w:lang w:val="en-GB"/>
        </w:rPr>
      </w:pPr>
      <w:r w:rsidRPr="00EF3199">
        <w:rPr>
          <w:rFonts w:ascii="Courier New" w:hAnsi="Courier New" w:cs="Courier New"/>
          <w:b/>
          <w:bCs/>
          <w:sz w:val="18"/>
          <w:szCs w:val="18"/>
          <w:lang w:val="en-GB"/>
        </w:rPr>
        <w:t xml:space="preserve">    }</w:t>
      </w:r>
    </w:p>
    <w:p w14:paraId="7A6B4547" w14:textId="004DAEDB" w:rsidR="00F02BCC" w:rsidRPr="00EF3199" w:rsidRDefault="00F02BCC" w:rsidP="00256F01">
      <w:pPr>
        <w:rPr>
          <w:lang w:val="en-GB"/>
        </w:rPr>
      </w:pPr>
    </w:p>
    <w:p w14:paraId="325D22C9" w14:textId="21326DBC" w:rsidR="00F02BCC" w:rsidRDefault="00F02BCC" w:rsidP="00256F01">
      <w:r>
        <w:t xml:space="preserve">A nível complexidade tanto a versão com </w:t>
      </w:r>
      <w:proofErr w:type="spellStart"/>
      <w:r w:rsidRPr="005E49A0">
        <w:rPr>
          <w:i/>
          <w:iCs/>
        </w:rPr>
        <w:t>PriorityQueue</w:t>
      </w:r>
      <w:proofErr w:type="spellEnd"/>
      <w:r>
        <w:rPr>
          <w:i/>
          <w:iCs/>
        </w:rPr>
        <w:t xml:space="preserve"> </w:t>
      </w:r>
      <w:r>
        <w:t xml:space="preserve">como a versão da nossa </w:t>
      </w:r>
      <w:proofErr w:type="spellStart"/>
      <w:r w:rsidRPr="00EF3199">
        <w:rPr>
          <w:i/>
          <w:iCs/>
        </w:rPr>
        <w:t>heap</w:t>
      </w:r>
      <w:proofErr w:type="spellEnd"/>
      <w:r>
        <w:t xml:space="preserve"> tem uma complexidade dada pela expressão abaixo</w:t>
      </w:r>
      <w:r w:rsidR="00841837">
        <w:t xml:space="preserve">, sendo o N igual ao </w:t>
      </w:r>
      <w:r w:rsidR="00924654">
        <w:t>número</w:t>
      </w:r>
      <w:r w:rsidR="00841837">
        <w:t xml:space="preserve"> de ficheiros e K igual ao </w:t>
      </w:r>
      <w:r w:rsidR="00EF3199">
        <w:t>número</w:t>
      </w:r>
      <w:r w:rsidR="00841837">
        <w:t xml:space="preserve"> </w:t>
      </w:r>
      <w:r w:rsidR="007641A9">
        <w:t>palavra</w:t>
      </w:r>
      <w:r w:rsidR="00924654">
        <w:t>s</w:t>
      </w:r>
      <w:r w:rsidR="007641A9">
        <w:t xml:space="preserve"> com mais ocorrência</w:t>
      </w:r>
      <w:r w:rsidR="00924654">
        <w:t>s</w:t>
      </w:r>
      <w:r w:rsidR="007641A9">
        <w:t>.</w:t>
      </w:r>
    </w:p>
    <w:p w14:paraId="22505CBE" w14:textId="77777777" w:rsidR="00F02BCC" w:rsidRDefault="00F02BCC" w:rsidP="00256F01"/>
    <w:p w14:paraId="042FE67B" w14:textId="1ABD3865" w:rsidR="00F02BCC" w:rsidRPr="00F02BCC" w:rsidRDefault="00F02BCC" w:rsidP="00256F01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K</m:t>
              </m:r>
            </m:e>
          </m:d>
        </m:oMath>
      </m:oMathPara>
    </w:p>
    <w:tbl>
      <w:tblPr>
        <w:tblStyle w:val="TableGrid"/>
        <w:tblW w:w="0" w:type="auto"/>
        <w:tblInd w:w="-15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"/>
        <w:gridCol w:w="1482"/>
        <w:gridCol w:w="783"/>
        <w:gridCol w:w="4155"/>
        <w:gridCol w:w="628"/>
        <w:gridCol w:w="1637"/>
        <w:gridCol w:w="628"/>
      </w:tblGrid>
      <w:tr w:rsidR="00F02BCC" w14:paraId="4D8EA427" w14:textId="77777777" w:rsidTr="00BA47AB">
        <w:trPr>
          <w:gridBefore w:val="2"/>
          <w:wBefore w:w="2313" w:type="dxa"/>
        </w:trPr>
        <w:tc>
          <w:tcPr>
            <w:tcW w:w="796" w:type="dxa"/>
          </w:tcPr>
          <w:p w14:paraId="4313A8B9" w14:textId="77777777" w:rsidR="00F02BCC" w:rsidRDefault="00F02BCC" w:rsidP="00BA47AB">
            <w:pPr>
              <w:pStyle w:val="ListParagraph"/>
              <w:ind w:left="0"/>
            </w:pPr>
          </w:p>
        </w:tc>
        <w:tc>
          <w:tcPr>
            <w:tcW w:w="6566" w:type="dxa"/>
            <w:gridSpan w:val="3"/>
            <w:vAlign w:val="center"/>
          </w:tcPr>
          <w:p w14:paraId="643C94FA" w14:textId="77777777" w:rsidR="00F02BCC" w:rsidRDefault="00F02BCC" w:rsidP="00BA47AB">
            <w:pPr>
              <w:pStyle w:val="ListParagraph"/>
              <w:ind w:left="0"/>
              <w:rPr>
                <w:rFonts w:eastAsia="Calibri" w:cs="Times New Roman"/>
              </w:rPr>
            </w:pPr>
          </w:p>
        </w:tc>
        <w:tc>
          <w:tcPr>
            <w:tcW w:w="638" w:type="dxa"/>
            <w:vAlign w:val="center"/>
          </w:tcPr>
          <w:p w14:paraId="032C1783" w14:textId="77777777" w:rsidR="00F02BCC" w:rsidRDefault="00F02BCC" w:rsidP="00BA47AB">
            <w:pPr>
              <w:pStyle w:val="ListParagraph"/>
              <w:ind w:left="0"/>
              <w:jc w:val="right"/>
            </w:pPr>
          </w:p>
        </w:tc>
      </w:tr>
      <w:tr w:rsidR="00F02BCC" w14:paraId="1DD6FC37" w14:textId="77777777" w:rsidTr="00BA47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2"/>
          <w:wAfter w:w="2313" w:type="dxa"/>
        </w:trPr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</w:tcPr>
          <w:p w14:paraId="743C4269" w14:textId="77777777" w:rsidR="00F02BCC" w:rsidRDefault="00F02BCC" w:rsidP="00BA47AB">
            <w:pPr>
              <w:pStyle w:val="ListParagraph"/>
              <w:ind w:left="0"/>
            </w:pPr>
          </w:p>
        </w:tc>
        <w:tc>
          <w:tcPr>
            <w:tcW w:w="656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CCA99C" w14:textId="173C243D" w:rsidR="00F02BCC" w:rsidRDefault="00F02BCC" w:rsidP="003C3BA8">
            <w:pPr>
              <w:pStyle w:val="ListParagraph"/>
              <w:ind w:left="0"/>
            </w:pPr>
          </w:p>
        </w:tc>
        <w:tc>
          <w:tcPr>
            <w:tcW w:w="638" w:type="dxa"/>
            <w:tcBorders>
              <w:top w:val="nil"/>
              <w:left w:val="nil"/>
              <w:bottom w:val="nil"/>
              <w:right w:val="nil"/>
            </w:tcBorders>
          </w:tcPr>
          <w:p w14:paraId="34939C11" w14:textId="678F5DBB" w:rsidR="00F02BCC" w:rsidRDefault="00F02BCC" w:rsidP="00BA47AB">
            <w:pPr>
              <w:pStyle w:val="ListParagraph"/>
              <w:ind w:left="0"/>
              <w:jc w:val="right"/>
            </w:pPr>
          </w:p>
        </w:tc>
      </w:tr>
    </w:tbl>
    <w:p w14:paraId="4EBA6998" w14:textId="73451704" w:rsidR="00B918DC" w:rsidRDefault="00B918DC" w:rsidP="004C5491">
      <w:r>
        <w:t xml:space="preserve">Visto para cada ficheiro nos </w:t>
      </w:r>
      <w:r w:rsidR="000A5A47">
        <w:t xml:space="preserve">reorganizamos a </w:t>
      </w:r>
      <w:proofErr w:type="spellStart"/>
      <w:r w:rsidR="000A5A47" w:rsidRPr="000A5A47">
        <w:rPr>
          <w:i/>
          <w:iCs/>
        </w:rPr>
        <w:t>heap</w:t>
      </w:r>
      <w:proofErr w:type="spellEnd"/>
      <w:r w:rsidR="000A5A47">
        <w:t xml:space="preserve"> caso adicionemos algum elemento ou haja alguma remoção da </w:t>
      </w:r>
      <w:proofErr w:type="spellStart"/>
      <w:r w:rsidR="000A5A47" w:rsidRPr="000A5A47">
        <w:rPr>
          <w:i/>
          <w:iCs/>
        </w:rPr>
        <w:t>heap</w:t>
      </w:r>
      <w:proofErr w:type="spellEnd"/>
      <w:r w:rsidR="000A5A47">
        <w:t>.</w:t>
      </w:r>
    </w:p>
    <w:p w14:paraId="1643218E" w14:textId="5FDD7ABC" w:rsidR="004C5491" w:rsidRDefault="00F02BCC" w:rsidP="004C5491">
      <w:r>
        <w:t>Apesar de terem a mesma complexidade</w:t>
      </w:r>
      <w:r w:rsidR="00F22FBB">
        <w:t xml:space="preserve">, a versão com a </w:t>
      </w:r>
      <w:proofErr w:type="spellStart"/>
      <w:r w:rsidR="00F22FBB" w:rsidRPr="00B918DC">
        <w:rPr>
          <w:i/>
          <w:iCs/>
        </w:rPr>
        <w:t>heap</w:t>
      </w:r>
      <w:proofErr w:type="spellEnd"/>
      <w:r w:rsidR="00F22FBB">
        <w:t xml:space="preserve"> implementada é ligeiramente mais rápida devido aos métodos referidos anteriormente</w:t>
      </w:r>
      <w:r w:rsidR="00EC338D">
        <w:t xml:space="preserve">, como pode ser visto na secção </w:t>
      </w:r>
      <w:r w:rsidR="00F26B21">
        <w:t xml:space="preserve">avaliação </w:t>
      </w:r>
      <w:r w:rsidR="00EC338D">
        <w:t>experimental.</w:t>
      </w:r>
      <w:r w:rsidR="004C5491">
        <w:br w:type="page"/>
      </w:r>
    </w:p>
    <w:p w14:paraId="475EB0B7" w14:textId="77777777" w:rsidR="0013413A" w:rsidRDefault="0013413A" w:rsidP="00912F1A"/>
    <w:p w14:paraId="6C681A74" w14:textId="6F9A8B0D" w:rsidR="007978B9" w:rsidRDefault="0073553D" w:rsidP="007978B9">
      <w:pPr>
        <w:pStyle w:val="Heading1"/>
        <w:numPr>
          <w:ilvl w:val="0"/>
          <w:numId w:val="1"/>
        </w:numPr>
      </w:pPr>
      <w:bookmarkStart w:id="4" w:name="_Toc524460841"/>
      <w:r>
        <w:t>Avaliação Experimental</w:t>
      </w:r>
      <w:bookmarkEnd w:id="4"/>
    </w:p>
    <w:p w14:paraId="16D56A0F" w14:textId="77777777" w:rsidR="00056095" w:rsidRPr="00056095" w:rsidRDefault="00056095" w:rsidP="00056095"/>
    <w:p w14:paraId="4A6AF0DA" w14:textId="452371B7" w:rsidR="000B1AC1" w:rsidRDefault="00A86C22" w:rsidP="0073553D">
      <w:r>
        <w:t xml:space="preserve">A </w:t>
      </w:r>
      <w:r w:rsidR="000B1AC1">
        <w:t xml:space="preserve">avaliação experimental foi </w:t>
      </w:r>
      <w:r>
        <w:t>feita com os seguintes parâmetros:</w:t>
      </w:r>
    </w:p>
    <w:p w14:paraId="2FCC3CC1" w14:textId="0CD20ECE" w:rsidR="005C4425" w:rsidRDefault="005C4425" w:rsidP="00B72B69">
      <w:pPr>
        <w:pStyle w:val="ListParagraph"/>
        <w:numPr>
          <w:ilvl w:val="0"/>
          <w:numId w:val="14"/>
        </w:numPr>
      </w:pPr>
      <w:r>
        <w:t xml:space="preserve">A </w:t>
      </w:r>
      <w:proofErr w:type="spellStart"/>
      <w:r w:rsidRPr="00F0602C">
        <w:rPr>
          <w:i/>
          <w:iCs/>
        </w:rPr>
        <w:t>heap</w:t>
      </w:r>
      <w:proofErr w:type="spellEnd"/>
      <w:r>
        <w:t xml:space="preserve"> do java foi colocada com um máximo de 32m de espaço.</w:t>
      </w:r>
    </w:p>
    <w:p w14:paraId="718E9BB9" w14:textId="228F40D6" w:rsidR="00B72B69" w:rsidRDefault="00B72B69" w:rsidP="00B72B69">
      <w:pPr>
        <w:pStyle w:val="ListParagraph"/>
        <w:numPr>
          <w:ilvl w:val="0"/>
          <w:numId w:val="14"/>
        </w:numPr>
      </w:pPr>
      <w:r>
        <w:t xml:space="preserve">Mudanças no </w:t>
      </w:r>
      <w:r w:rsidR="00407249">
        <w:t>número</w:t>
      </w:r>
      <w:r>
        <w:t xml:space="preserve"> de ficheiros (n) e o </w:t>
      </w:r>
      <w:r w:rsidR="007951E6">
        <w:t>número</w:t>
      </w:r>
      <w:r>
        <w:t xml:space="preserve"> de </w:t>
      </w:r>
      <w:r w:rsidR="000A3EC6">
        <w:t>palavras a guardar (k)</w:t>
      </w:r>
      <w:r w:rsidR="007951E6">
        <w:t>.</w:t>
      </w:r>
    </w:p>
    <w:p w14:paraId="4A99315A" w14:textId="1A1AC1EB" w:rsidR="004C5491" w:rsidRDefault="007951E6" w:rsidP="004C5491">
      <w:pPr>
        <w:pStyle w:val="ListParagraph"/>
        <w:numPr>
          <w:ilvl w:val="0"/>
          <w:numId w:val="14"/>
        </w:numPr>
      </w:pPr>
      <w:r>
        <w:t>Cada algoritmo (</w:t>
      </w:r>
      <w:r w:rsidR="00782B55" w:rsidRPr="00782B55">
        <w:rPr>
          <w:i/>
          <w:iCs/>
        </w:rPr>
        <w:t xml:space="preserve">SORT </w:t>
      </w:r>
      <w:r>
        <w:t xml:space="preserve">e </w:t>
      </w:r>
      <w:r w:rsidR="00782B55" w:rsidRPr="00782B55">
        <w:rPr>
          <w:i/>
          <w:iCs/>
          <w:noProof/>
        </w:rPr>
        <w:t>GET</w:t>
      </w:r>
      <w:r>
        <w:t xml:space="preserve">) foi corrido cinco vezes </w:t>
      </w:r>
      <w:r w:rsidR="00946FB2">
        <w:t xml:space="preserve">para cada conjunto de n </w:t>
      </w:r>
      <w:proofErr w:type="gramStart"/>
      <w:r w:rsidR="00946FB2">
        <w:t>e</w:t>
      </w:r>
      <w:proofErr w:type="gramEnd"/>
      <w:r w:rsidR="00946FB2">
        <w:t xml:space="preserve"> k.</w:t>
      </w:r>
    </w:p>
    <w:p w14:paraId="416A2EF5" w14:textId="27233A3E" w:rsidR="00946FB2" w:rsidRDefault="00946FB2" w:rsidP="00946FB2"/>
    <w:p w14:paraId="284259FE" w14:textId="56330271" w:rsidR="002C0042" w:rsidRDefault="00E62C53" w:rsidP="002C0042">
      <w:r>
        <w:t xml:space="preserve">Comparação </w:t>
      </w:r>
      <w:r w:rsidR="002E1C08">
        <w:t xml:space="preserve">da implementação com </w:t>
      </w:r>
      <w:r w:rsidR="00577124">
        <w:t>as classes</w:t>
      </w:r>
      <w:r w:rsidR="00CD60D5">
        <w:t xml:space="preserve"> do Java e a nossa implementação da </w:t>
      </w:r>
      <w:proofErr w:type="spellStart"/>
      <w:r w:rsidR="00CD60D5" w:rsidRPr="00CD60D5">
        <w:rPr>
          <w:i/>
          <w:iCs/>
        </w:rPr>
        <w:t>heap</w:t>
      </w:r>
      <w:proofErr w:type="spellEnd"/>
      <w:r w:rsidR="00EB08F4">
        <w:t>.</w:t>
      </w:r>
    </w:p>
    <w:p w14:paraId="0A988E6C" w14:textId="472E298C" w:rsidR="00782B55" w:rsidRDefault="00782B55" w:rsidP="003F3C52">
      <w:pPr>
        <w:pStyle w:val="Caption"/>
        <w:keepNext/>
      </w:pPr>
    </w:p>
    <w:p w14:paraId="2D1C5403" w14:textId="3209B02D" w:rsidR="003F3C52" w:rsidRDefault="003F3C52" w:rsidP="003F3C52">
      <w:pPr>
        <w:pStyle w:val="Caption"/>
        <w:keepNext/>
        <w:jc w:val="center"/>
      </w:pPr>
      <w:r>
        <w:t xml:space="preserve">Tabela </w:t>
      </w:r>
      <w:fldSimple w:instr=" SEQ Tabela \* ARABIC ">
        <w:r w:rsidR="00992261">
          <w:rPr>
            <w:noProof/>
          </w:rPr>
          <w:t>1</w:t>
        </w:r>
      </w:fldSimple>
      <w:r>
        <w:t xml:space="preserve"> - </w:t>
      </w:r>
      <w:r w:rsidRPr="00C31617">
        <w:t xml:space="preserve">Tempos em milissegundos do algoritmo GET </w:t>
      </w:r>
      <w:r w:rsidR="00EB1812">
        <w:t xml:space="preserve">da implementação em Java </w:t>
      </w:r>
      <w:r w:rsidRPr="00C31617">
        <w:t>para 3, 6 e 9 ficheiros com k = 3</w:t>
      </w:r>
    </w:p>
    <w:tbl>
      <w:tblPr>
        <w:tblW w:w="4880" w:type="dxa"/>
        <w:jc w:val="center"/>
        <w:tblLook w:val="04A0" w:firstRow="1" w:lastRow="0" w:firstColumn="1" w:lastColumn="0" w:noHBand="0" w:noVBand="1"/>
      </w:tblPr>
      <w:tblGrid>
        <w:gridCol w:w="1340"/>
        <w:gridCol w:w="1500"/>
        <w:gridCol w:w="1020"/>
        <w:gridCol w:w="1020"/>
      </w:tblGrid>
      <w:tr w:rsidR="00782B55" w:rsidRPr="00782B55" w14:paraId="3EA09FA1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372A1" w14:textId="77777777" w:rsidR="00782B55" w:rsidRPr="00782B55" w:rsidRDefault="00782B55" w:rsidP="00782B55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GET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171D0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824F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FAB04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782B55" w:rsidRPr="00782B55" w14:paraId="1486FDCA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8C1E6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3694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41.0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B732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21.1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AA9B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34.98</w:t>
            </w:r>
          </w:p>
        </w:tc>
      </w:tr>
      <w:tr w:rsidR="00782B55" w:rsidRPr="00782B55" w14:paraId="32985FB1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2DD11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78EDE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22.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0D59B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157.7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F77E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783.26</w:t>
            </w:r>
          </w:p>
        </w:tc>
      </w:tr>
      <w:tr w:rsidR="00782B55" w:rsidRPr="00782B55" w14:paraId="16E21EAD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E3AB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CCD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164.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5D61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67.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FCBA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22.03</w:t>
            </w:r>
          </w:p>
        </w:tc>
      </w:tr>
      <w:tr w:rsidR="00782B55" w:rsidRPr="00782B55" w14:paraId="083F6C8B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8D2D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7F3FD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06.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2414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45.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CCDC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95.44</w:t>
            </w:r>
          </w:p>
        </w:tc>
      </w:tr>
      <w:tr w:rsidR="00782B55" w:rsidRPr="00782B55" w14:paraId="42E15F52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BFC8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005F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13.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1680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825.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0C1C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40.79</w:t>
            </w:r>
          </w:p>
        </w:tc>
      </w:tr>
      <w:tr w:rsidR="00782B55" w:rsidRPr="00782B55" w14:paraId="771F22A2" w14:textId="77777777" w:rsidTr="00782B55">
        <w:trPr>
          <w:trHeight w:val="285"/>
          <w:jc w:val="center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9BC3" w14:textId="5712F8CD" w:rsidR="00782B55" w:rsidRPr="00782B55" w:rsidRDefault="00782B55" w:rsidP="00782B55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 </w:t>
            </w:r>
            <w:r w:rsid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E72E9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969.68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B4424" w14:textId="77777777" w:rsidR="00782B55" w:rsidRPr="00782B55" w:rsidRDefault="00782B55" w:rsidP="00782B55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1903.5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1D758" w14:textId="77777777" w:rsidR="00782B55" w:rsidRPr="00782B55" w:rsidRDefault="00782B55" w:rsidP="003F3C52">
            <w:pPr>
              <w:keepNext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782B55">
              <w:rPr>
                <w:rFonts w:ascii="Calibri" w:eastAsia="Times New Roman" w:hAnsi="Calibri" w:cs="Calibri"/>
                <w:color w:val="000000"/>
                <w:lang w:val="en-GB" w:eastAsia="en-GB"/>
              </w:rPr>
              <w:t>2675.3</w:t>
            </w:r>
          </w:p>
        </w:tc>
      </w:tr>
    </w:tbl>
    <w:p w14:paraId="1EDAC6A5" w14:textId="3B40EEEB" w:rsidR="008515B9" w:rsidRDefault="008515B9" w:rsidP="002C0042">
      <w:pPr>
        <w:pStyle w:val="ListParagraph"/>
      </w:pPr>
    </w:p>
    <w:p w14:paraId="52BFC054" w14:textId="608AF98D" w:rsidR="003F3C52" w:rsidRDefault="003F3C52" w:rsidP="003F3C52">
      <w:pPr>
        <w:pStyle w:val="Caption"/>
        <w:keepNext/>
        <w:jc w:val="center"/>
      </w:pPr>
      <w:r>
        <w:t xml:space="preserve">Tabela </w:t>
      </w:r>
      <w:fldSimple w:instr=" SEQ Tabela \* ARABIC ">
        <w:r w:rsidR="00992261">
          <w:rPr>
            <w:noProof/>
          </w:rPr>
          <w:t>2</w:t>
        </w:r>
      </w:fldSimple>
      <w:r>
        <w:t xml:space="preserve"> - </w:t>
      </w:r>
      <w:r w:rsidR="004C7EBA" w:rsidRPr="00C31617">
        <w:t xml:space="preserve">Tempos em milissegundos do algoritmo </w:t>
      </w:r>
      <w:r w:rsidR="004C7EBA">
        <w:t>SORT</w:t>
      </w:r>
      <w:r w:rsidR="004C7EBA" w:rsidRPr="00C31617">
        <w:t xml:space="preserve"> </w:t>
      </w:r>
      <w:r w:rsidR="004C7EBA">
        <w:t xml:space="preserve">da implementação em Java </w:t>
      </w:r>
      <w:r w:rsidR="004C7EBA" w:rsidRPr="00C31617">
        <w:t>para 3, 6 e 9 ficheiros com k = 3</w:t>
      </w: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960"/>
        <w:gridCol w:w="1053"/>
      </w:tblGrid>
      <w:tr w:rsidR="003F3C52" w:rsidRPr="003F3C52" w14:paraId="7571E684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E2DAF" w14:textId="77777777" w:rsidR="003F3C52" w:rsidRPr="003F3C52" w:rsidRDefault="003F3C52" w:rsidP="003F3C52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B88D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5F2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BB2A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3F3C52" w:rsidRPr="003F3C52" w14:paraId="70AE38DE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55016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38D4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094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6F8E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86.2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69DBE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631.01</w:t>
            </w:r>
          </w:p>
        </w:tc>
      </w:tr>
      <w:tr w:rsidR="003F3C52" w:rsidRPr="003F3C52" w14:paraId="38338F7F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89B5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AB88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39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D4018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995.2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0C1B2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752.24</w:t>
            </w:r>
          </w:p>
        </w:tc>
      </w:tr>
      <w:tr w:rsidR="003F3C52" w:rsidRPr="003F3C52" w14:paraId="31434769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E011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4B95B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56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78EFC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796.8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5127F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668.2</w:t>
            </w:r>
          </w:p>
        </w:tc>
      </w:tr>
      <w:tr w:rsidR="003F3C52" w:rsidRPr="003F3C52" w14:paraId="455562FF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7669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0B86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45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EC49B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17.7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5F9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738.92</w:t>
            </w:r>
          </w:p>
        </w:tc>
      </w:tr>
      <w:tr w:rsidR="003F3C52" w:rsidRPr="003F3C52" w14:paraId="62AD4E31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B87C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963CF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2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6D24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5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E55C6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567.66</w:t>
            </w:r>
          </w:p>
        </w:tc>
      </w:tr>
      <w:tr w:rsidR="003F3C52" w:rsidRPr="003F3C52" w14:paraId="2B3D0C26" w14:textId="77777777" w:rsidTr="003F3C52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D8FA9" w14:textId="77777777" w:rsidR="003F3C52" w:rsidRPr="003F3C52" w:rsidRDefault="003F3C52" w:rsidP="003F3C52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D026A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971.3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262F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1869.6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A8780" w14:textId="77777777" w:rsidR="003F3C52" w:rsidRPr="003F3C52" w:rsidRDefault="003F3C52" w:rsidP="003F3C52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3F3C52">
              <w:rPr>
                <w:rFonts w:ascii="Calibri" w:eastAsia="Times New Roman" w:hAnsi="Calibri" w:cs="Calibri"/>
                <w:color w:val="000000"/>
                <w:lang w:val="en-GB" w:eastAsia="en-GB"/>
              </w:rPr>
              <w:t>2671.606</w:t>
            </w:r>
          </w:p>
        </w:tc>
      </w:tr>
    </w:tbl>
    <w:p w14:paraId="451A8EDA" w14:textId="77777777" w:rsidR="00CD60D5" w:rsidRDefault="00CD60D5" w:rsidP="002C0042">
      <w:pPr>
        <w:pStyle w:val="ListParagraph"/>
      </w:pPr>
    </w:p>
    <w:p w14:paraId="43446233" w14:textId="121EF5A6" w:rsidR="007F540A" w:rsidRDefault="00AB729E" w:rsidP="007F540A">
      <w:pPr>
        <w:pStyle w:val="Caption"/>
        <w:keepNext/>
        <w:jc w:val="center"/>
      </w:pPr>
      <w:r>
        <w:t xml:space="preserve">Tabela </w:t>
      </w:r>
      <w:fldSimple w:instr=" SEQ Tabela \* ARABIC ">
        <w:r w:rsidR="00992261">
          <w:rPr>
            <w:noProof/>
          </w:rPr>
          <w:t>3</w:t>
        </w:r>
      </w:fldSimple>
      <w:r>
        <w:t xml:space="preserve"> - </w:t>
      </w:r>
      <w:r w:rsidR="007F540A" w:rsidRPr="00C31617">
        <w:t xml:space="preserve">Tempos em milissegundos do algoritmo </w:t>
      </w:r>
      <w:r w:rsidR="004433E3">
        <w:t>GET</w:t>
      </w:r>
      <w:r w:rsidR="007F540A" w:rsidRPr="00C31617">
        <w:t xml:space="preserve"> </w:t>
      </w:r>
      <w:r w:rsidR="007F540A">
        <w:t xml:space="preserve">da </w:t>
      </w:r>
      <w:r w:rsidR="004433E3">
        <w:t xml:space="preserve">nossa </w:t>
      </w:r>
      <w:r w:rsidR="007F540A">
        <w:t xml:space="preserve">implementação </w:t>
      </w:r>
      <w:r w:rsidR="007F540A" w:rsidRPr="00C31617">
        <w:t>para 3, 6 e 9 ficheiros com k = 3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AB729E" w:rsidRPr="00AB729E" w14:paraId="52BA3767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5E93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GE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E693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85F9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7AA3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AB729E" w:rsidRPr="00AB729E" w14:paraId="09094291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5D6F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93E32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68.2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3D9F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12.5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D650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41.7</w:t>
            </w:r>
          </w:p>
        </w:tc>
      </w:tr>
      <w:tr w:rsidR="00AB729E" w:rsidRPr="00AB729E" w14:paraId="68D538A3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B6EAC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18697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62.7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1AFB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856.8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8FE00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755.66</w:t>
            </w:r>
          </w:p>
        </w:tc>
      </w:tr>
      <w:tr w:rsidR="00AB729E" w:rsidRPr="00AB729E" w14:paraId="4566D53B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AC1F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317F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38.5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85E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37.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9455E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39.37</w:t>
            </w:r>
          </w:p>
        </w:tc>
      </w:tr>
      <w:tr w:rsidR="00AB729E" w:rsidRPr="00AB729E" w14:paraId="021F09DF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F071C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08C5E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30.9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5F220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35.3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698C1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31.18</w:t>
            </w:r>
          </w:p>
        </w:tc>
      </w:tr>
      <w:tr w:rsidR="00AB729E" w:rsidRPr="00AB729E" w14:paraId="57E0E315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56E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99D0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28.0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8C77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64.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8B2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12.93</w:t>
            </w:r>
          </w:p>
        </w:tc>
      </w:tr>
      <w:tr w:rsidR="00AB729E" w:rsidRPr="00AB729E" w14:paraId="4ABFFD28" w14:textId="77777777" w:rsidTr="00AB729E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71E5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532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45.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CEDC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61.42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A2F93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56.168</w:t>
            </w:r>
          </w:p>
        </w:tc>
      </w:tr>
    </w:tbl>
    <w:p w14:paraId="5F41931E" w14:textId="77777777" w:rsidR="00F0602C" w:rsidRDefault="00F0602C" w:rsidP="002C0042">
      <w:pPr>
        <w:pStyle w:val="ListParagraph"/>
      </w:pPr>
    </w:p>
    <w:p w14:paraId="120A8828" w14:textId="77777777" w:rsidR="007E64A8" w:rsidRDefault="007E64A8" w:rsidP="007E64A8">
      <w:pPr>
        <w:pStyle w:val="ListParagraph"/>
      </w:pPr>
    </w:p>
    <w:p w14:paraId="40A997B3" w14:textId="45A2BB1A" w:rsidR="00600C26" w:rsidRDefault="00600C26" w:rsidP="00F62869">
      <w:pPr>
        <w:pStyle w:val="Caption"/>
        <w:keepNext/>
        <w:jc w:val="center"/>
      </w:pPr>
      <w:r>
        <w:t xml:space="preserve">Tabela </w:t>
      </w:r>
      <w:fldSimple w:instr=" SEQ Tabela \* ARABIC ">
        <w:r w:rsidR="00992261">
          <w:rPr>
            <w:noProof/>
          </w:rPr>
          <w:t>4</w:t>
        </w:r>
      </w:fldSimple>
      <w:r>
        <w:t xml:space="preserve"> - </w:t>
      </w:r>
      <w:r w:rsidR="00F62869" w:rsidRPr="00C31617">
        <w:t xml:space="preserve">Tempos em milissegundos do algoritmo </w:t>
      </w:r>
      <w:r w:rsidR="00F62869">
        <w:t>SORT</w:t>
      </w:r>
      <w:r w:rsidR="00F62869" w:rsidRPr="00C31617">
        <w:t xml:space="preserve"> </w:t>
      </w:r>
      <w:r w:rsidR="00F62869">
        <w:t xml:space="preserve">da nossa implementação </w:t>
      </w:r>
      <w:r w:rsidR="00F62869" w:rsidRPr="00C31617">
        <w:t>para 3, 6 e 9 ficheiros com k = 3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AB729E" w:rsidRPr="00AB729E" w14:paraId="02D5F91B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E43C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9A3FF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52B1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7601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AB729E" w:rsidRPr="00AB729E" w14:paraId="0DB9AAFF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3422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6E673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78.5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C26A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11.0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620EC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74.29</w:t>
            </w:r>
          </w:p>
        </w:tc>
      </w:tr>
      <w:tr w:rsidR="00AB729E" w:rsidRPr="00AB729E" w14:paraId="1FF4FAC4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1A10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395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914.7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3E0D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933.7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4E22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86.05</w:t>
            </w:r>
          </w:p>
        </w:tc>
      </w:tr>
      <w:tr w:rsidR="00AB729E" w:rsidRPr="00AB729E" w14:paraId="5D6D608C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4E9B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65038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71.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0462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19.3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0A096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85.56</w:t>
            </w:r>
          </w:p>
        </w:tc>
      </w:tr>
      <w:tr w:rsidR="00AB729E" w:rsidRPr="00AB729E" w14:paraId="3A701465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DD4B1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5717A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74.7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F33BB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29.0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061AD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88.63</w:t>
            </w:r>
          </w:p>
        </w:tc>
      </w:tr>
      <w:tr w:rsidR="00AB729E" w:rsidRPr="00AB729E" w14:paraId="7C78E713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B4BC4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69FAE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88.1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8AB42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92.0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EBCAB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583.86</w:t>
            </w:r>
          </w:p>
        </w:tc>
      </w:tr>
      <w:tr w:rsidR="00AB729E" w:rsidRPr="00AB729E" w14:paraId="583C8E0A" w14:textId="77777777" w:rsidTr="004433E3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C6F4" w14:textId="77777777" w:rsidR="00AB729E" w:rsidRPr="00AB729E" w:rsidRDefault="00AB729E" w:rsidP="00AB729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E4CA5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885.6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0CC9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1777.05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A79BA" w14:textId="77777777" w:rsidR="00AB729E" w:rsidRPr="00AB729E" w:rsidRDefault="00AB729E" w:rsidP="00AB729E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AB729E">
              <w:rPr>
                <w:rFonts w:ascii="Calibri" w:eastAsia="Times New Roman" w:hAnsi="Calibri" w:cs="Calibri"/>
                <w:color w:val="000000"/>
                <w:lang w:val="en-GB" w:eastAsia="en-GB"/>
              </w:rPr>
              <w:t>2603.678</w:t>
            </w:r>
          </w:p>
        </w:tc>
      </w:tr>
    </w:tbl>
    <w:p w14:paraId="4731AF34" w14:textId="1410444A" w:rsidR="00407249" w:rsidRDefault="00407249" w:rsidP="005E0100"/>
    <w:p w14:paraId="27892EDB" w14:textId="77777777" w:rsidR="00407249" w:rsidRDefault="00407249" w:rsidP="00407249">
      <w:pPr>
        <w:pStyle w:val="ListParagraph"/>
      </w:pPr>
    </w:p>
    <w:p w14:paraId="076504DF" w14:textId="77777777" w:rsidR="004D0377" w:rsidRDefault="00890F94" w:rsidP="004D0377">
      <w:pPr>
        <w:keepNext/>
        <w:jc w:val="center"/>
      </w:pPr>
      <w:r>
        <w:rPr>
          <w:noProof/>
        </w:rPr>
        <w:drawing>
          <wp:inline distT="0" distB="0" distL="0" distR="0" wp14:anchorId="72995DA7" wp14:editId="6EDEF083">
            <wp:extent cx="5400040" cy="3549015"/>
            <wp:effectExtent l="0" t="0" r="10160" b="1333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7D5AA571-616B-4AFA-8B38-B02F4D76E1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6130753" w14:textId="764D62C7" w:rsidR="000B1AC1" w:rsidRDefault="004D0377" w:rsidP="004D0377">
      <w:pPr>
        <w:pStyle w:val="Caption"/>
        <w:jc w:val="center"/>
      </w:pPr>
      <w:r>
        <w:t xml:space="preserve">Figura </w:t>
      </w:r>
      <w:fldSimple w:instr=" SEQ Figura \* ARABIC ">
        <w:r w:rsidR="00992261">
          <w:rPr>
            <w:noProof/>
          </w:rPr>
          <w:t>2</w:t>
        </w:r>
      </w:fldSimple>
      <w:r>
        <w:t xml:space="preserve"> - Gráfico de comparativo entres os tempos nas tabelas anteriores.</w:t>
      </w:r>
    </w:p>
    <w:p w14:paraId="250D1BB3" w14:textId="77777777" w:rsidR="004F3AEF" w:rsidRDefault="004F3AEF" w:rsidP="0073553D"/>
    <w:p w14:paraId="0ACBA490" w14:textId="0D5A223C" w:rsidR="00992261" w:rsidRDefault="00CB4433" w:rsidP="0073553D">
      <w:r>
        <w:t xml:space="preserve">Como se pode </w:t>
      </w:r>
      <w:r w:rsidR="008901C2">
        <w:t xml:space="preserve">verificar com a implementação dos dois métodos </w:t>
      </w:r>
      <w:r w:rsidR="00E95B0D">
        <w:t>referidos</w:t>
      </w:r>
      <w:r w:rsidR="008901C2">
        <w:t xml:space="preserve"> na se</w:t>
      </w:r>
      <w:r w:rsidR="00E95B0D">
        <w:t xml:space="preserve">cção anterior, existe um melhoramento </w:t>
      </w:r>
      <w:r w:rsidR="00DF66C6">
        <w:t>dos tempos de execução.</w:t>
      </w:r>
      <w:r w:rsidR="00E95B0D">
        <w:t xml:space="preserve"> </w:t>
      </w:r>
    </w:p>
    <w:p w14:paraId="55E00581" w14:textId="77777777" w:rsidR="00992261" w:rsidRDefault="00992261">
      <w:pPr>
        <w:spacing w:after="200" w:line="276" w:lineRule="auto"/>
        <w:jc w:val="left"/>
      </w:pPr>
      <w:r>
        <w:br w:type="page"/>
      </w:r>
    </w:p>
    <w:p w14:paraId="0C96B994" w14:textId="77777777" w:rsidR="001E36CC" w:rsidRDefault="001E36CC" w:rsidP="0073553D"/>
    <w:p w14:paraId="3B7FE2D8" w14:textId="6F5ABAE7" w:rsidR="00E05569" w:rsidRDefault="00E05569" w:rsidP="0073553D"/>
    <w:p w14:paraId="3F157E48" w14:textId="56D79C76" w:rsidR="00B93E8B" w:rsidRDefault="00B93E8B" w:rsidP="00992261">
      <w:pPr>
        <w:pStyle w:val="Caption"/>
        <w:keepNext/>
        <w:jc w:val="center"/>
      </w:pPr>
      <w:r>
        <w:t xml:space="preserve">Tabela </w:t>
      </w:r>
      <w:fldSimple w:instr=" SEQ Tabela \* ARABIC ">
        <w:r w:rsidR="00992261">
          <w:rPr>
            <w:noProof/>
          </w:rPr>
          <w:t>5</w:t>
        </w:r>
      </w:fldSimple>
      <w:r>
        <w:t xml:space="preserve"> - </w:t>
      </w:r>
      <w:r w:rsidRPr="00293ECA">
        <w:t xml:space="preserve">Tempos em milissegundos do algoritmo </w:t>
      </w:r>
      <w:r>
        <w:t>GET</w:t>
      </w:r>
      <w:r w:rsidRPr="00293ECA">
        <w:t xml:space="preserve"> da implementação </w:t>
      </w:r>
      <w:r>
        <w:t>em J</w:t>
      </w:r>
      <w:r w:rsidR="00992261">
        <w:t xml:space="preserve">ava </w:t>
      </w:r>
      <w:r w:rsidRPr="00293ECA">
        <w:t xml:space="preserve">para 3, 6 e 9 ficheiros com k = </w:t>
      </w:r>
      <w:r>
        <w:t>100 000</w:t>
      </w: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960"/>
        <w:gridCol w:w="1053"/>
      </w:tblGrid>
      <w:tr w:rsidR="00F66981" w:rsidRPr="00F66981" w14:paraId="31E93A60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AAD69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GE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B706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28C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98A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F66981" w:rsidRPr="00F66981" w14:paraId="3F113F1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14A7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BB87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271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3E1C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33.1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9E19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1.61</w:t>
            </w:r>
          </w:p>
        </w:tc>
      </w:tr>
      <w:tr w:rsidR="00F66981" w:rsidRPr="00F66981" w14:paraId="495DC4CE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D52C2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9F4F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21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9AC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18.6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7831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58.7</w:t>
            </w:r>
          </w:p>
        </w:tc>
      </w:tr>
      <w:tr w:rsidR="00F66981" w:rsidRPr="00F66981" w14:paraId="27F3F197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3E17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C4DE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6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0E1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49.1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8049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97.89</w:t>
            </w:r>
          </w:p>
        </w:tc>
      </w:tr>
      <w:tr w:rsidR="00F66981" w:rsidRPr="00F66981" w14:paraId="540A8D9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7E93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A1DF8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097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A82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78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AEFB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933.42</w:t>
            </w:r>
          </w:p>
        </w:tc>
      </w:tr>
      <w:tr w:rsidR="00F66981" w:rsidRPr="00F66981" w14:paraId="68F93168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41A8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18A2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15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E800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14.1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F977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116.74</w:t>
            </w:r>
          </w:p>
        </w:tc>
      </w:tr>
      <w:tr w:rsidR="00F66981" w:rsidRPr="00F66981" w14:paraId="7676EE62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94144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A96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53.3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52DEF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38.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0F46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95.672</w:t>
            </w:r>
          </w:p>
        </w:tc>
      </w:tr>
    </w:tbl>
    <w:p w14:paraId="67823447" w14:textId="59766DE4" w:rsidR="00E05569" w:rsidRDefault="00E05569" w:rsidP="0073553D"/>
    <w:p w14:paraId="71CBD94D" w14:textId="663B17C7" w:rsidR="00992261" w:rsidRDefault="00992261" w:rsidP="00992261">
      <w:pPr>
        <w:pStyle w:val="Caption"/>
        <w:keepNext/>
        <w:jc w:val="center"/>
      </w:pPr>
      <w:r>
        <w:t xml:space="preserve">Tabela </w:t>
      </w:r>
      <w:fldSimple w:instr=" SEQ Tabela \* ARABIC ">
        <w:r>
          <w:rPr>
            <w:noProof/>
          </w:rPr>
          <w:t>6</w:t>
        </w:r>
      </w:fldSimple>
      <w:r>
        <w:t xml:space="preserve"> - </w:t>
      </w:r>
      <w:r w:rsidRPr="00440118">
        <w:t xml:space="preserve">Tempos em milissegundos do algoritmo </w:t>
      </w:r>
      <w:r>
        <w:t>SORT</w:t>
      </w:r>
      <w:r w:rsidRPr="00440118">
        <w:t xml:space="preserve"> da implementação em Java para 3, 6 e 9 ficheiros com k = 100 000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F66981" w:rsidRPr="00F66981" w14:paraId="429EC35F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7B42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Java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8A4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0CC6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1D90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F66981" w:rsidRPr="00F66981" w14:paraId="03E309A8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9DC6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9C497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88.2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7DF4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41.4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609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99.88</w:t>
            </w:r>
          </w:p>
        </w:tc>
      </w:tr>
      <w:tr w:rsidR="00F66981" w:rsidRPr="00F66981" w14:paraId="643FC647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6225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035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548.1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9A8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41.5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A5EB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9.24</w:t>
            </w:r>
          </w:p>
        </w:tc>
      </w:tr>
      <w:tr w:rsidR="00F66981" w:rsidRPr="00F66981" w14:paraId="275E9602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6760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B858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409.0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27F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80.6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C51E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937.12</w:t>
            </w:r>
          </w:p>
        </w:tc>
      </w:tr>
      <w:tr w:rsidR="00F66981" w:rsidRPr="00F66981" w14:paraId="5EC859B7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A01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A81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220.6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FE6E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86.0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8AE0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60.77</w:t>
            </w:r>
          </w:p>
        </w:tc>
      </w:tr>
      <w:tr w:rsidR="00F66981" w:rsidRPr="00F66981" w14:paraId="3D3434CC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6BD4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78FE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275.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76AB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02.3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6400F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60.41</w:t>
            </w:r>
          </w:p>
        </w:tc>
      </w:tr>
      <w:tr w:rsidR="00F66981" w:rsidRPr="00F66981" w14:paraId="3827AF1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A5C8A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CD93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328.4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6374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10.40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44569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27.484</w:t>
            </w:r>
          </w:p>
        </w:tc>
      </w:tr>
    </w:tbl>
    <w:p w14:paraId="2F62A4B6" w14:textId="3F4E346C" w:rsidR="00F66981" w:rsidRDefault="00F66981" w:rsidP="0073553D"/>
    <w:p w14:paraId="18BA80B0" w14:textId="681AEE02" w:rsidR="00992261" w:rsidRDefault="00992261" w:rsidP="00992261">
      <w:pPr>
        <w:pStyle w:val="Caption"/>
        <w:keepNext/>
        <w:jc w:val="center"/>
      </w:pPr>
      <w:r>
        <w:t xml:space="preserve">Tabela </w:t>
      </w:r>
      <w:fldSimple w:instr=" SEQ Tabela \* ARABIC ">
        <w:r>
          <w:rPr>
            <w:noProof/>
          </w:rPr>
          <w:t>7</w:t>
        </w:r>
      </w:fldSimple>
      <w:r>
        <w:t xml:space="preserve"> - </w:t>
      </w:r>
      <w:r w:rsidRPr="00440118">
        <w:t xml:space="preserve">Tempos em milissegundos do algoritmo </w:t>
      </w:r>
      <w:r>
        <w:t>GET</w:t>
      </w:r>
      <w:r w:rsidRPr="00440118">
        <w:t xml:space="preserve"> </w:t>
      </w:r>
      <w:r>
        <w:t xml:space="preserve">da nossa implementação </w:t>
      </w:r>
      <w:r w:rsidRPr="00C31617">
        <w:t>pa</w:t>
      </w:r>
      <w:r>
        <w:t xml:space="preserve">ra </w:t>
      </w:r>
      <w:r w:rsidRPr="00440118">
        <w:t>3, 6 e 9 ficheiros com k = 100 000</w:t>
      </w:r>
    </w:p>
    <w:tbl>
      <w:tblPr>
        <w:tblW w:w="4766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1053"/>
        <w:gridCol w:w="1053"/>
      </w:tblGrid>
      <w:tr w:rsidR="00F66981" w:rsidRPr="00F66981" w14:paraId="6C3016AC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6AAB3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GE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F577D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C34A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714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F66981" w:rsidRPr="00F66981" w14:paraId="612D0D52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A8D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315C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81.6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EB9C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44.5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718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19.96</w:t>
            </w:r>
          </w:p>
        </w:tc>
      </w:tr>
      <w:tr w:rsidR="00F66981" w:rsidRPr="00F66981" w14:paraId="452B836E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4EA1E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646E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3.7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A189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109.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EB75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2.27</w:t>
            </w:r>
          </w:p>
        </w:tc>
      </w:tr>
      <w:tr w:rsidR="00F66981" w:rsidRPr="00F66981" w14:paraId="78AC0CE3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DE71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CFF8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0.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632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58.7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3444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8.93</w:t>
            </w:r>
          </w:p>
        </w:tc>
      </w:tr>
      <w:tr w:rsidR="00F66981" w:rsidRPr="00F66981" w14:paraId="408A72E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747C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9FCCE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098.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43E61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61.2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9FD62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817.82</w:t>
            </w:r>
          </w:p>
        </w:tc>
      </w:tr>
      <w:tr w:rsidR="00F66981" w:rsidRPr="00F66981" w14:paraId="75C6752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69F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4FF0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4.8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A105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960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C402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65.11</w:t>
            </w:r>
          </w:p>
        </w:tc>
      </w:tr>
      <w:tr w:rsidR="00F66981" w:rsidRPr="00F66981" w14:paraId="2DBFD72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86614" w14:textId="77777777" w:rsidR="00F66981" w:rsidRPr="00F66981" w:rsidRDefault="00F66981" w:rsidP="00F66981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0E71A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1141.926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EC87B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006.95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DF013" w14:textId="77777777" w:rsidR="00F66981" w:rsidRPr="00F66981" w:rsidRDefault="00F66981" w:rsidP="00F66981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F66981">
              <w:rPr>
                <w:rFonts w:ascii="Calibri" w:eastAsia="Times New Roman" w:hAnsi="Calibri" w:cs="Calibri"/>
                <w:color w:val="000000"/>
                <w:lang w:val="en-GB" w:eastAsia="en-GB"/>
              </w:rPr>
              <w:t>2770.818</w:t>
            </w:r>
          </w:p>
        </w:tc>
      </w:tr>
    </w:tbl>
    <w:p w14:paraId="363DE249" w14:textId="6F7689E1" w:rsidR="00F66981" w:rsidRDefault="00F66981" w:rsidP="0073553D"/>
    <w:p w14:paraId="2BDDBFB8" w14:textId="7DAB8C53" w:rsidR="00992261" w:rsidRDefault="00992261" w:rsidP="00992261">
      <w:pPr>
        <w:pStyle w:val="Caption"/>
        <w:keepNext/>
        <w:jc w:val="center"/>
      </w:pPr>
      <w:r>
        <w:t xml:space="preserve">Tabela </w:t>
      </w:r>
      <w:fldSimple w:instr=" SEQ Tabela \* ARABIC ">
        <w:r>
          <w:rPr>
            <w:noProof/>
          </w:rPr>
          <w:t>8</w:t>
        </w:r>
      </w:fldSimple>
      <w:r>
        <w:t xml:space="preserve"> - </w:t>
      </w:r>
      <w:r w:rsidRPr="00F13097">
        <w:t>Tempos em milissegundos do algoritmo SORT da nossa implementação para 3, 6 e 9 ficheiros com k = 100 000</w:t>
      </w:r>
    </w:p>
    <w:tbl>
      <w:tblPr>
        <w:tblW w:w="4673" w:type="dxa"/>
        <w:jc w:val="center"/>
        <w:tblLook w:val="04A0" w:firstRow="1" w:lastRow="0" w:firstColumn="1" w:lastColumn="0" w:noHBand="0" w:noVBand="1"/>
      </w:tblPr>
      <w:tblGrid>
        <w:gridCol w:w="1240"/>
        <w:gridCol w:w="1420"/>
        <w:gridCol w:w="960"/>
        <w:gridCol w:w="1053"/>
      </w:tblGrid>
      <w:tr w:rsidR="00B93E8B" w:rsidRPr="00B93E8B" w14:paraId="7943F534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EEA3E" w14:textId="77777777" w:rsidR="00B93E8B" w:rsidRPr="00B93E8B" w:rsidRDefault="00B93E8B" w:rsidP="00B93E8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Heap SORT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D1B33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942BA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6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1B32F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9</w:t>
            </w:r>
          </w:p>
        </w:tc>
      </w:tr>
      <w:tr w:rsidR="00B93E8B" w:rsidRPr="00B93E8B" w14:paraId="5DAA3D7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2B1A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5D432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04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A400E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997.4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344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950.64</w:t>
            </w:r>
          </w:p>
        </w:tc>
      </w:tr>
      <w:tr w:rsidR="00B93E8B" w:rsidRPr="00B93E8B" w14:paraId="18F7142C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3F3FC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405E2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99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261D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969.5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FDABB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917.39</w:t>
            </w:r>
          </w:p>
        </w:tc>
      </w:tr>
      <w:tr w:rsidR="00B93E8B" w:rsidRPr="00B93E8B" w14:paraId="52812E51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DA676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3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7EBD6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03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F4AF5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42.0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B6727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735.75</w:t>
            </w:r>
          </w:p>
        </w:tc>
      </w:tr>
      <w:tr w:rsidR="00B93E8B" w:rsidRPr="00B93E8B" w14:paraId="1DD3A73F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A986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4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65A31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170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EBB7A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16.8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B2192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793.15</w:t>
            </w:r>
          </w:p>
        </w:tc>
      </w:tr>
      <w:tr w:rsidR="00B93E8B" w:rsidRPr="00B93E8B" w14:paraId="48A66713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E11E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5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035D0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133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D0DFC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19.4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E3078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759.19</w:t>
            </w:r>
          </w:p>
        </w:tc>
      </w:tr>
      <w:tr w:rsidR="00B93E8B" w:rsidRPr="00B93E8B" w14:paraId="161519C3" w14:textId="77777777" w:rsidTr="00992261">
        <w:trPr>
          <w:trHeight w:val="300"/>
          <w:jc w:val="center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D2AEE" w14:textId="77777777" w:rsidR="00B93E8B" w:rsidRPr="00B93E8B" w:rsidRDefault="00B93E8B" w:rsidP="00B93E8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Average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BCF0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1202.4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0F9CF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009.0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6400" w14:textId="77777777" w:rsidR="00B93E8B" w:rsidRPr="00B93E8B" w:rsidRDefault="00B93E8B" w:rsidP="00B93E8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lang w:val="en-GB" w:eastAsia="en-GB"/>
              </w:rPr>
            </w:pPr>
            <w:r w:rsidRPr="00B93E8B">
              <w:rPr>
                <w:rFonts w:ascii="Calibri" w:eastAsia="Times New Roman" w:hAnsi="Calibri" w:cs="Calibri"/>
                <w:color w:val="000000"/>
                <w:lang w:val="en-GB" w:eastAsia="en-GB"/>
              </w:rPr>
              <w:t>2831.224</w:t>
            </w:r>
          </w:p>
        </w:tc>
      </w:tr>
    </w:tbl>
    <w:p w14:paraId="3194779F" w14:textId="4F749777" w:rsidR="00F66981" w:rsidRDefault="00F66981" w:rsidP="0073553D"/>
    <w:p w14:paraId="04F1CF6B" w14:textId="77777777" w:rsidR="00992261" w:rsidRDefault="00B93E8B" w:rsidP="00992261">
      <w:pPr>
        <w:keepNext/>
      </w:pPr>
      <w:r>
        <w:rPr>
          <w:noProof/>
        </w:rPr>
        <w:lastRenderedPageBreak/>
        <w:drawing>
          <wp:inline distT="0" distB="0" distL="0" distR="0" wp14:anchorId="07C7AEC7" wp14:editId="49820D85">
            <wp:extent cx="5400040" cy="3549015"/>
            <wp:effectExtent l="0" t="0" r="10160" b="1333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B8BE6CFB-BDB6-4D15-A509-F85D21357B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6E3A0D9" w14:textId="010C4B37" w:rsidR="00B93E8B" w:rsidRDefault="00992261" w:rsidP="00992261">
      <w:pPr>
        <w:pStyle w:val="Caption"/>
        <w:jc w:val="center"/>
      </w:pPr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- </w:t>
      </w:r>
      <w:r w:rsidRPr="00197E24">
        <w:t xml:space="preserve">Gráfico de comparativo entres os tempos nas tabelas </w:t>
      </w:r>
      <w:r w:rsidR="00DC2E95" w:rsidRPr="00197E24">
        <w:t>anteriores</w:t>
      </w:r>
      <w:r w:rsidR="00DC2E95">
        <w:rPr>
          <w:noProof/>
        </w:rPr>
        <w:t>.</w:t>
      </w:r>
    </w:p>
    <w:p w14:paraId="23CE5383" w14:textId="4A34FC73" w:rsidR="00E05569" w:rsidRDefault="00E05569" w:rsidP="0073553D"/>
    <w:p w14:paraId="6DC59CE5" w14:textId="779DFA63" w:rsidR="00992261" w:rsidRDefault="00DC2E95" w:rsidP="0073553D">
      <w:r>
        <w:t>N</w:t>
      </w:r>
      <w:r w:rsidR="00992261">
        <w:t xml:space="preserve">as figuras anteriores (2 e 3) podemos </w:t>
      </w:r>
      <w:r w:rsidR="002F59E2">
        <w:t xml:space="preserve">notar que não existe um aumento de tempo de execução significante com </w:t>
      </w:r>
      <w:r>
        <w:t>o aumento de K.</w:t>
      </w:r>
    </w:p>
    <w:p w14:paraId="2F4915AE" w14:textId="77777777" w:rsidR="005B0964" w:rsidRDefault="00C03BCF" w:rsidP="00994DBC">
      <w:pPr>
        <w:pStyle w:val="Heading1"/>
        <w:numPr>
          <w:ilvl w:val="0"/>
          <w:numId w:val="1"/>
        </w:numPr>
      </w:pPr>
      <w:bookmarkStart w:id="5" w:name="_Toc524460842"/>
      <w:r>
        <w:t>Conclusões</w:t>
      </w:r>
      <w:bookmarkEnd w:id="5"/>
    </w:p>
    <w:p w14:paraId="21D1819D" w14:textId="2CB89AD6" w:rsidR="00E36AED" w:rsidRDefault="0020475B" w:rsidP="00994DBC">
      <w:r>
        <w:t>Através</w:t>
      </w:r>
      <w:r w:rsidR="00085B23">
        <w:t xml:space="preserve"> deste trabalho concluímos que</w:t>
      </w:r>
      <w:r>
        <w:t xml:space="preserve"> </w:t>
      </w:r>
      <w:r w:rsidRPr="0020475B">
        <w:t xml:space="preserve">ao </w:t>
      </w:r>
      <w:r w:rsidR="001E78C1" w:rsidRPr="0020475B">
        <w:t>acrescentar</w:t>
      </w:r>
      <w:r w:rsidRPr="0020475B">
        <w:t xml:space="preserve"> </w:t>
      </w:r>
      <w:r>
        <w:t xml:space="preserve">métodos específicos para o problema conseguimos </w:t>
      </w:r>
      <w:r w:rsidR="001E78C1">
        <w:t xml:space="preserve">reduzir o tempo de execução do problema. </w:t>
      </w:r>
    </w:p>
    <w:p w14:paraId="4118DF61" w14:textId="77777777" w:rsidR="00E36AED" w:rsidRDefault="00E36AED">
      <w:pPr>
        <w:spacing w:after="200" w:line="276" w:lineRule="auto"/>
        <w:jc w:val="left"/>
      </w:pPr>
      <w:r>
        <w:br w:type="page"/>
      </w:r>
    </w:p>
    <w:p w14:paraId="7A912154" w14:textId="77777777" w:rsidR="00994DBC" w:rsidRDefault="00994DBC" w:rsidP="00994DBC"/>
    <w:p w14:paraId="7D662FDC" w14:textId="6F1AF4DC" w:rsidR="0063606D" w:rsidRDefault="00E36AED" w:rsidP="0063606D">
      <w:pPr>
        <w:pStyle w:val="Heading1"/>
      </w:pPr>
      <w:r>
        <w:t>Anexo</w:t>
      </w:r>
    </w:p>
    <w:p w14:paraId="783098E6" w14:textId="49AAAF74" w:rsidR="00E36AED" w:rsidRDefault="00E36AED" w:rsidP="00E36AED"/>
    <w:p w14:paraId="5E95E84F" w14:textId="7F984EE5" w:rsidR="00E36AED" w:rsidRDefault="00E36AED" w:rsidP="00391418">
      <w:pPr>
        <w:pStyle w:val="Heading2"/>
      </w:pPr>
      <w:r>
        <w:t>Exercício 1</w:t>
      </w:r>
    </w:p>
    <w:p w14:paraId="0684D3CD" w14:textId="2132FB48" w:rsidR="00E36AED" w:rsidRDefault="00E36AED" w:rsidP="00E36AED">
      <w:pPr>
        <w:pStyle w:val="Heading3"/>
        <w:jc w:val="center"/>
      </w:pPr>
      <w:proofErr w:type="spellStart"/>
      <w:r w:rsidRPr="00E36AED">
        <w:t>findMinDifference</w:t>
      </w:r>
      <w:proofErr w:type="spellEnd"/>
    </w:p>
    <w:p w14:paraId="6A26E249" w14:textId="59574CAA" w:rsidR="00E36AED" w:rsidRPr="00F02BCC" w:rsidRDefault="00E36AED" w:rsidP="00E36AED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BDEB733" w14:textId="77777777" w:rsidR="00E36AED" w:rsidRPr="00E36AED" w:rsidRDefault="00E36AED" w:rsidP="00E36AED"/>
    <w:p w14:paraId="69FCE324" w14:textId="0DD438B1" w:rsidR="00391418" w:rsidRDefault="00391418" w:rsidP="00391418">
      <w:pPr>
        <w:pStyle w:val="Heading3"/>
        <w:jc w:val="center"/>
      </w:pPr>
      <w:proofErr w:type="spellStart"/>
      <w:r w:rsidRPr="00391418">
        <w:t>lowerBound</w:t>
      </w:r>
      <w:proofErr w:type="spellEnd"/>
    </w:p>
    <w:p w14:paraId="7D824E1D" w14:textId="6CDEED90" w:rsidR="00391418" w:rsidRPr="00391418" w:rsidRDefault="00391418" w:rsidP="003914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72D6572B" w14:textId="77777777" w:rsidR="00391418" w:rsidRDefault="00391418" w:rsidP="00391418">
      <w:pPr>
        <w:rPr>
          <w:rFonts w:eastAsiaTheme="minorEastAsia"/>
        </w:rPr>
      </w:pPr>
    </w:p>
    <w:p w14:paraId="5D13B865" w14:textId="640E5FF8" w:rsidR="00391418" w:rsidRDefault="00391418" w:rsidP="00391418">
      <w:pPr>
        <w:pStyle w:val="Heading3"/>
        <w:jc w:val="center"/>
      </w:pPr>
      <w:proofErr w:type="spellStart"/>
      <w:r w:rsidRPr="00391418">
        <w:t>countSubKSequences</w:t>
      </w:r>
      <w:proofErr w:type="spellEnd"/>
    </w:p>
    <w:p w14:paraId="760947C8" w14:textId="20F80B41" w:rsidR="00391418" w:rsidRDefault="00391418" w:rsidP="00391418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AD8D3A8" w14:textId="2B3CA242" w:rsidR="00391418" w:rsidRDefault="00391418" w:rsidP="00391418"/>
    <w:p w14:paraId="649596E9" w14:textId="7AEAC145" w:rsidR="00391418" w:rsidRDefault="00391418" w:rsidP="00391418">
      <w:pPr>
        <w:pStyle w:val="Heading3"/>
        <w:jc w:val="center"/>
      </w:pPr>
      <w:proofErr w:type="spellStart"/>
      <w:r w:rsidRPr="00391418">
        <w:t>mostLonely</w:t>
      </w:r>
      <w:proofErr w:type="spellEnd"/>
    </w:p>
    <w:p w14:paraId="502989BA" w14:textId="5B9C2F7E" w:rsidR="00391418" w:rsidRDefault="00391418" w:rsidP="00391418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6AE02DF4" w14:textId="354FDB15" w:rsidR="00391418" w:rsidRDefault="00391418" w:rsidP="00391418"/>
    <w:p w14:paraId="0535E2C1" w14:textId="0651646B" w:rsidR="00391418" w:rsidRDefault="00391418" w:rsidP="00391418">
      <w:pPr>
        <w:pStyle w:val="Heading3"/>
        <w:jc w:val="center"/>
      </w:pPr>
      <w:proofErr w:type="spellStart"/>
      <w:r w:rsidRPr="00391418">
        <w:t>median</w:t>
      </w:r>
      <w:proofErr w:type="spellEnd"/>
    </w:p>
    <w:p w14:paraId="7F48A8A7" w14:textId="57C5D57E" w:rsidR="00391418" w:rsidRPr="00F02BCC" w:rsidRDefault="00391418" w:rsidP="00391418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53948EC4" w14:textId="77777777" w:rsidR="00391418" w:rsidRPr="00F02BCC" w:rsidRDefault="00391418" w:rsidP="00391418"/>
    <w:p w14:paraId="7E8CA52F" w14:textId="74A9E9FE" w:rsidR="00E36AED" w:rsidRDefault="00E36AED" w:rsidP="00E36AED"/>
    <w:p w14:paraId="3582A119" w14:textId="77777777" w:rsidR="00E36AED" w:rsidRPr="00E36AED" w:rsidRDefault="00E36AED" w:rsidP="00E36AED"/>
    <w:p w14:paraId="667B0A76" w14:textId="3D3A5E26" w:rsidR="0057240C" w:rsidRPr="00166A7F" w:rsidRDefault="0057240C" w:rsidP="00166A7F">
      <w:pPr>
        <w:spacing w:line="240" w:lineRule="auto"/>
        <w:jc w:val="left"/>
        <w:rPr>
          <w:rFonts w:eastAsia="Times New Roman" w:cs="Times New Roman"/>
        </w:rPr>
      </w:pPr>
    </w:p>
    <w:sectPr w:rsidR="0057240C" w:rsidRPr="00166A7F" w:rsidSect="00730AFE">
      <w:footerReference w:type="first" r:id="rId12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1D3A3" w14:textId="77777777" w:rsidR="00EB087D" w:rsidRDefault="00EB087D" w:rsidP="000614E1">
      <w:pPr>
        <w:spacing w:line="240" w:lineRule="auto"/>
      </w:pPr>
      <w:r>
        <w:separator/>
      </w:r>
    </w:p>
  </w:endnote>
  <w:endnote w:type="continuationSeparator" w:id="0">
    <w:p w14:paraId="4F9F014A" w14:textId="77777777" w:rsidR="00EB087D" w:rsidRDefault="00EB087D" w:rsidP="000614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D5705" w14:textId="77777777" w:rsidR="00782222" w:rsidRDefault="00782222" w:rsidP="008B671B">
    <w:pPr>
      <w:pStyle w:val="Footer"/>
      <w:jc w:val="center"/>
    </w:pPr>
  </w:p>
  <w:p w14:paraId="07302AEB" w14:textId="77777777" w:rsidR="00782222" w:rsidRDefault="007822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75924" w14:textId="77777777" w:rsidR="00EB087D" w:rsidRDefault="00EB087D" w:rsidP="000614E1">
      <w:pPr>
        <w:spacing w:line="240" w:lineRule="auto"/>
      </w:pPr>
      <w:r>
        <w:separator/>
      </w:r>
    </w:p>
  </w:footnote>
  <w:footnote w:type="continuationSeparator" w:id="0">
    <w:p w14:paraId="338A1F4A" w14:textId="77777777" w:rsidR="00EB087D" w:rsidRDefault="00EB087D" w:rsidP="000614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A540A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9912B84"/>
    <w:multiLevelType w:val="hybridMultilevel"/>
    <w:tmpl w:val="5262F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4069E"/>
    <w:multiLevelType w:val="multilevel"/>
    <w:tmpl w:val="11FEAAA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67F3B27"/>
    <w:multiLevelType w:val="hybridMultilevel"/>
    <w:tmpl w:val="CDA6E4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1697F"/>
    <w:multiLevelType w:val="hybridMultilevel"/>
    <w:tmpl w:val="06F2AE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36923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E315570"/>
    <w:multiLevelType w:val="hybridMultilevel"/>
    <w:tmpl w:val="D19ABB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824735"/>
    <w:multiLevelType w:val="multilevel"/>
    <w:tmpl w:val="0816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8" w15:restartNumberingAfterBreak="0">
    <w:nsid w:val="37086A17"/>
    <w:multiLevelType w:val="hybridMultilevel"/>
    <w:tmpl w:val="65445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6669DE"/>
    <w:multiLevelType w:val="hybridMultilevel"/>
    <w:tmpl w:val="5FA23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C7F63"/>
    <w:multiLevelType w:val="singleLevel"/>
    <w:tmpl w:val="8D72B51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1" w15:restartNumberingAfterBreak="0">
    <w:nsid w:val="6A244778"/>
    <w:multiLevelType w:val="hybridMultilevel"/>
    <w:tmpl w:val="F20E9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2C33F2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78FF1506"/>
    <w:multiLevelType w:val="hybridMultilevel"/>
    <w:tmpl w:val="D5B4DABC"/>
    <w:lvl w:ilvl="0" w:tplc="7292BE5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E014D4"/>
    <w:multiLevelType w:val="hybridMultilevel"/>
    <w:tmpl w:val="CAFCB2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14"/>
  </w:num>
  <w:num w:numId="6">
    <w:abstractNumId w:val="10"/>
  </w:num>
  <w:num w:numId="7">
    <w:abstractNumId w:val="8"/>
  </w:num>
  <w:num w:numId="8">
    <w:abstractNumId w:val="2"/>
  </w:num>
  <w:num w:numId="9">
    <w:abstractNumId w:val="0"/>
  </w:num>
  <w:num w:numId="10">
    <w:abstractNumId w:val="7"/>
  </w:num>
  <w:num w:numId="11">
    <w:abstractNumId w:val="12"/>
  </w:num>
  <w:num w:numId="12">
    <w:abstractNumId w:val="9"/>
  </w:num>
  <w:num w:numId="13">
    <w:abstractNumId w:val="13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KxtLQwtjQ3MjRU0lEKTi0uzszPAykwqgUAThfpGCwAAAA="/>
  </w:docVars>
  <w:rsids>
    <w:rsidRoot w:val="00C329B0"/>
    <w:rsid w:val="00000696"/>
    <w:rsid w:val="00000D24"/>
    <w:rsid w:val="00016042"/>
    <w:rsid w:val="00020320"/>
    <w:rsid w:val="00021B78"/>
    <w:rsid w:val="0002695E"/>
    <w:rsid w:val="000320CA"/>
    <w:rsid w:val="00044983"/>
    <w:rsid w:val="000513D3"/>
    <w:rsid w:val="0005237C"/>
    <w:rsid w:val="0005356E"/>
    <w:rsid w:val="00055698"/>
    <w:rsid w:val="00056095"/>
    <w:rsid w:val="00056201"/>
    <w:rsid w:val="000614E1"/>
    <w:rsid w:val="00082008"/>
    <w:rsid w:val="000837A0"/>
    <w:rsid w:val="00085B23"/>
    <w:rsid w:val="00086BE2"/>
    <w:rsid w:val="00093F3E"/>
    <w:rsid w:val="00095842"/>
    <w:rsid w:val="000A239A"/>
    <w:rsid w:val="000A3EC6"/>
    <w:rsid w:val="000A5A47"/>
    <w:rsid w:val="000B1AC1"/>
    <w:rsid w:val="000B36CD"/>
    <w:rsid w:val="000B3A22"/>
    <w:rsid w:val="000C0D6E"/>
    <w:rsid w:val="000C0E49"/>
    <w:rsid w:val="000C591A"/>
    <w:rsid w:val="000D0BD5"/>
    <w:rsid w:val="000D4FE6"/>
    <w:rsid w:val="000E29EF"/>
    <w:rsid w:val="000E2EA4"/>
    <w:rsid w:val="000E496B"/>
    <w:rsid w:val="001063D3"/>
    <w:rsid w:val="001072DF"/>
    <w:rsid w:val="00124191"/>
    <w:rsid w:val="001315DC"/>
    <w:rsid w:val="0013413A"/>
    <w:rsid w:val="00141BAD"/>
    <w:rsid w:val="00142358"/>
    <w:rsid w:val="001441C7"/>
    <w:rsid w:val="001471E3"/>
    <w:rsid w:val="00147D0E"/>
    <w:rsid w:val="00154239"/>
    <w:rsid w:val="00156623"/>
    <w:rsid w:val="001649B4"/>
    <w:rsid w:val="00166A7F"/>
    <w:rsid w:val="00174852"/>
    <w:rsid w:val="0017641A"/>
    <w:rsid w:val="00177486"/>
    <w:rsid w:val="00191562"/>
    <w:rsid w:val="00195DEE"/>
    <w:rsid w:val="001A146F"/>
    <w:rsid w:val="001A2A65"/>
    <w:rsid w:val="001A658A"/>
    <w:rsid w:val="001B111E"/>
    <w:rsid w:val="001B54D5"/>
    <w:rsid w:val="001C63B6"/>
    <w:rsid w:val="001D0C52"/>
    <w:rsid w:val="001D1153"/>
    <w:rsid w:val="001D3C3B"/>
    <w:rsid w:val="001E0245"/>
    <w:rsid w:val="001E0AD6"/>
    <w:rsid w:val="001E36CC"/>
    <w:rsid w:val="001E44BA"/>
    <w:rsid w:val="001E78C1"/>
    <w:rsid w:val="001F4C37"/>
    <w:rsid w:val="0020475B"/>
    <w:rsid w:val="002100D8"/>
    <w:rsid w:val="002179FC"/>
    <w:rsid w:val="00217F15"/>
    <w:rsid w:val="00230A8C"/>
    <w:rsid w:val="00242A7B"/>
    <w:rsid w:val="00243E89"/>
    <w:rsid w:val="00244EEE"/>
    <w:rsid w:val="00246DA8"/>
    <w:rsid w:val="00250368"/>
    <w:rsid w:val="00256F01"/>
    <w:rsid w:val="00265824"/>
    <w:rsid w:val="002B7809"/>
    <w:rsid w:val="002C0042"/>
    <w:rsid w:val="002C3B73"/>
    <w:rsid w:val="002C53A7"/>
    <w:rsid w:val="002E1C08"/>
    <w:rsid w:val="002E68E1"/>
    <w:rsid w:val="002F4715"/>
    <w:rsid w:val="002F59E2"/>
    <w:rsid w:val="00302995"/>
    <w:rsid w:val="003072FC"/>
    <w:rsid w:val="00316D96"/>
    <w:rsid w:val="00345143"/>
    <w:rsid w:val="00345835"/>
    <w:rsid w:val="00346338"/>
    <w:rsid w:val="003737CF"/>
    <w:rsid w:val="0037703B"/>
    <w:rsid w:val="003853B2"/>
    <w:rsid w:val="00387E88"/>
    <w:rsid w:val="00391418"/>
    <w:rsid w:val="003935CE"/>
    <w:rsid w:val="003A2006"/>
    <w:rsid w:val="003A4534"/>
    <w:rsid w:val="003B167F"/>
    <w:rsid w:val="003B70BF"/>
    <w:rsid w:val="003C3BA8"/>
    <w:rsid w:val="003C5851"/>
    <w:rsid w:val="003C7614"/>
    <w:rsid w:val="003D20EE"/>
    <w:rsid w:val="003D6A38"/>
    <w:rsid w:val="003E5A2E"/>
    <w:rsid w:val="003E5BBD"/>
    <w:rsid w:val="003E5FDA"/>
    <w:rsid w:val="003F3C52"/>
    <w:rsid w:val="003F672D"/>
    <w:rsid w:val="00407249"/>
    <w:rsid w:val="0041155D"/>
    <w:rsid w:val="00414EA2"/>
    <w:rsid w:val="0042393A"/>
    <w:rsid w:val="0042489F"/>
    <w:rsid w:val="004433E3"/>
    <w:rsid w:val="00450922"/>
    <w:rsid w:val="00451EBE"/>
    <w:rsid w:val="00457A56"/>
    <w:rsid w:val="004642D6"/>
    <w:rsid w:val="0046724B"/>
    <w:rsid w:val="00471590"/>
    <w:rsid w:val="0047615C"/>
    <w:rsid w:val="00481065"/>
    <w:rsid w:val="00483228"/>
    <w:rsid w:val="00483607"/>
    <w:rsid w:val="004856C7"/>
    <w:rsid w:val="00492644"/>
    <w:rsid w:val="00497126"/>
    <w:rsid w:val="004A1C4D"/>
    <w:rsid w:val="004A42CE"/>
    <w:rsid w:val="004B01D6"/>
    <w:rsid w:val="004B7577"/>
    <w:rsid w:val="004C0EF0"/>
    <w:rsid w:val="004C1F43"/>
    <w:rsid w:val="004C306A"/>
    <w:rsid w:val="004C3BC9"/>
    <w:rsid w:val="004C5491"/>
    <w:rsid w:val="004C5D97"/>
    <w:rsid w:val="004C7EBA"/>
    <w:rsid w:val="004D0377"/>
    <w:rsid w:val="004E1C1E"/>
    <w:rsid w:val="004F3A58"/>
    <w:rsid w:val="004F3AEF"/>
    <w:rsid w:val="004F3F55"/>
    <w:rsid w:val="00500A2D"/>
    <w:rsid w:val="00500E61"/>
    <w:rsid w:val="00507468"/>
    <w:rsid w:val="00507E86"/>
    <w:rsid w:val="005223B2"/>
    <w:rsid w:val="00526D12"/>
    <w:rsid w:val="00530510"/>
    <w:rsid w:val="00534E05"/>
    <w:rsid w:val="00536F59"/>
    <w:rsid w:val="0054495E"/>
    <w:rsid w:val="005459E0"/>
    <w:rsid w:val="00552187"/>
    <w:rsid w:val="005552FF"/>
    <w:rsid w:val="00560167"/>
    <w:rsid w:val="00560BE2"/>
    <w:rsid w:val="00561DCB"/>
    <w:rsid w:val="005661BC"/>
    <w:rsid w:val="00566284"/>
    <w:rsid w:val="00567668"/>
    <w:rsid w:val="0057240C"/>
    <w:rsid w:val="00572BB5"/>
    <w:rsid w:val="00577124"/>
    <w:rsid w:val="0057787D"/>
    <w:rsid w:val="00583FA1"/>
    <w:rsid w:val="00591513"/>
    <w:rsid w:val="0059316E"/>
    <w:rsid w:val="005A585E"/>
    <w:rsid w:val="005A70E5"/>
    <w:rsid w:val="005B0964"/>
    <w:rsid w:val="005B6EFA"/>
    <w:rsid w:val="005C3A00"/>
    <w:rsid w:val="005C4425"/>
    <w:rsid w:val="005C5D11"/>
    <w:rsid w:val="005C7800"/>
    <w:rsid w:val="005D2A8A"/>
    <w:rsid w:val="005E0100"/>
    <w:rsid w:val="005E0A2F"/>
    <w:rsid w:val="005E49A0"/>
    <w:rsid w:val="005F09C4"/>
    <w:rsid w:val="005F2485"/>
    <w:rsid w:val="005F2B60"/>
    <w:rsid w:val="005F3A61"/>
    <w:rsid w:val="00600C26"/>
    <w:rsid w:val="00602D34"/>
    <w:rsid w:val="0061426B"/>
    <w:rsid w:val="006144E5"/>
    <w:rsid w:val="00621B5D"/>
    <w:rsid w:val="00634E41"/>
    <w:rsid w:val="0063606D"/>
    <w:rsid w:val="00652936"/>
    <w:rsid w:val="006646BE"/>
    <w:rsid w:val="006650EF"/>
    <w:rsid w:val="00672262"/>
    <w:rsid w:val="006840EF"/>
    <w:rsid w:val="006852A2"/>
    <w:rsid w:val="0069595B"/>
    <w:rsid w:val="006A3F7C"/>
    <w:rsid w:val="006A63C2"/>
    <w:rsid w:val="006B51A9"/>
    <w:rsid w:val="006C05F3"/>
    <w:rsid w:val="006C3103"/>
    <w:rsid w:val="006C57FD"/>
    <w:rsid w:val="006C6018"/>
    <w:rsid w:val="006D360F"/>
    <w:rsid w:val="006E03CD"/>
    <w:rsid w:val="006E40F1"/>
    <w:rsid w:val="006F7351"/>
    <w:rsid w:val="00701369"/>
    <w:rsid w:val="007105A1"/>
    <w:rsid w:val="007121C6"/>
    <w:rsid w:val="00715133"/>
    <w:rsid w:val="00717B20"/>
    <w:rsid w:val="00730AFE"/>
    <w:rsid w:val="007316B4"/>
    <w:rsid w:val="00732F07"/>
    <w:rsid w:val="00734ED9"/>
    <w:rsid w:val="0073553D"/>
    <w:rsid w:val="00735980"/>
    <w:rsid w:val="00740728"/>
    <w:rsid w:val="00746D67"/>
    <w:rsid w:val="00753A5B"/>
    <w:rsid w:val="00761D82"/>
    <w:rsid w:val="007641A9"/>
    <w:rsid w:val="0077133A"/>
    <w:rsid w:val="00772C51"/>
    <w:rsid w:val="00782222"/>
    <w:rsid w:val="00782B55"/>
    <w:rsid w:val="007951E6"/>
    <w:rsid w:val="00796B7C"/>
    <w:rsid w:val="007978B9"/>
    <w:rsid w:val="007A253C"/>
    <w:rsid w:val="007A4C9C"/>
    <w:rsid w:val="007A4D26"/>
    <w:rsid w:val="007B41B9"/>
    <w:rsid w:val="007C14F8"/>
    <w:rsid w:val="007C561D"/>
    <w:rsid w:val="007D3368"/>
    <w:rsid w:val="007E3845"/>
    <w:rsid w:val="007E472E"/>
    <w:rsid w:val="007E64A8"/>
    <w:rsid w:val="007F2767"/>
    <w:rsid w:val="007F540A"/>
    <w:rsid w:val="00805D0D"/>
    <w:rsid w:val="00817579"/>
    <w:rsid w:val="00822674"/>
    <w:rsid w:val="008259B7"/>
    <w:rsid w:val="00833D92"/>
    <w:rsid w:val="00835272"/>
    <w:rsid w:val="00841837"/>
    <w:rsid w:val="00850590"/>
    <w:rsid w:val="008515B9"/>
    <w:rsid w:val="00851B93"/>
    <w:rsid w:val="00873A6A"/>
    <w:rsid w:val="008901C2"/>
    <w:rsid w:val="00890EA6"/>
    <w:rsid w:val="00890F94"/>
    <w:rsid w:val="008A0589"/>
    <w:rsid w:val="008B671B"/>
    <w:rsid w:val="008C486E"/>
    <w:rsid w:val="008C4C9F"/>
    <w:rsid w:val="008C51D6"/>
    <w:rsid w:val="008C674D"/>
    <w:rsid w:val="008C703E"/>
    <w:rsid w:val="008D0CDF"/>
    <w:rsid w:val="008D12D8"/>
    <w:rsid w:val="008D2F15"/>
    <w:rsid w:val="008E2407"/>
    <w:rsid w:val="008E2761"/>
    <w:rsid w:val="008E34A4"/>
    <w:rsid w:val="008F4734"/>
    <w:rsid w:val="0090109D"/>
    <w:rsid w:val="00911377"/>
    <w:rsid w:val="00912F1A"/>
    <w:rsid w:val="00921D35"/>
    <w:rsid w:val="00924654"/>
    <w:rsid w:val="0092691F"/>
    <w:rsid w:val="0093213D"/>
    <w:rsid w:val="00946F26"/>
    <w:rsid w:val="00946FB2"/>
    <w:rsid w:val="00983E03"/>
    <w:rsid w:val="009856CA"/>
    <w:rsid w:val="00992261"/>
    <w:rsid w:val="00994DBC"/>
    <w:rsid w:val="009A7C43"/>
    <w:rsid w:val="009B6044"/>
    <w:rsid w:val="009C2208"/>
    <w:rsid w:val="009C6A60"/>
    <w:rsid w:val="009D6841"/>
    <w:rsid w:val="009F0A8F"/>
    <w:rsid w:val="00A0386A"/>
    <w:rsid w:val="00A061FE"/>
    <w:rsid w:val="00A12551"/>
    <w:rsid w:val="00A30EB1"/>
    <w:rsid w:val="00A41286"/>
    <w:rsid w:val="00A4129C"/>
    <w:rsid w:val="00A41754"/>
    <w:rsid w:val="00A4605A"/>
    <w:rsid w:val="00A6737C"/>
    <w:rsid w:val="00A839F1"/>
    <w:rsid w:val="00A85DFE"/>
    <w:rsid w:val="00A86C22"/>
    <w:rsid w:val="00A86EFF"/>
    <w:rsid w:val="00A90583"/>
    <w:rsid w:val="00A929A7"/>
    <w:rsid w:val="00A941CE"/>
    <w:rsid w:val="00AB0CE9"/>
    <w:rsid w:val="00AB0EC2"/>
    <w:rsid w:val="00AB67CF"/>
    <w:rsid w:val="00AB729E"/>
    <w:rsid w:val="00AC00A8"/>
    <w:rsid w:val="00AC4C20"/>
    <w:rsid w:val="00AD1D77"/>
    <w:rsid w:val="00AD3FBD"/>
    <w:rsid w:val="00AD5973"/>
    <w:rsid w:val="00AD6BB4"/>
    <w:rsid w:val="00AD7B7C"/>
    <w:rsid w:val="00B00F4F"/>
    <w:rsid w:val="00B22BC7"/>
    <w:rsid w:val="00B27A71"/>
    <w:rsid w:val="00B30D81"/>
    <w:rsid w:val="00B343FD"/>
    <w:rsid w:val="00B35671"/>
    <w:rsid w:val="00B51EB6"/>
    <w:rsid w:val="00B5485D"/>
    <w:rsid w:val="00B573DD"/>
    <w:rsid w:val="00B63A6D"/>
    <w:rsid w:val="00B65376"/>
    <w:rsid w:val="00B72B69"/>
    <w:rsid w:val="00B7559E"/>
    <w:rsid w:val="00B760B9"/>
    <w:rsid w:val="00B8207F"/>
    <w:rsid w:val="00B918DC"/>
    <w:rsid w:val="00B93E8B"/>
    <w:rsid w:val="00B97684"/>
    <w:rsid w:val="00BB179B"/>
    <w:rsid w:val="00BC26F6"/>
    <w:rsid w:val="00BC7E50"/>
    <w:rsid w:val="00BC7FB5"/>
    <w:rsid w:val="00BD0F77"/>
    <w:rsid w:val="00BE2668"/>
    <w:rsid w:val="00BE427A"/>
    <w:rsid w:val="00C03BCF"/>
    <w:rsid w:val="00C13FE5"/>
    <w:rsid w:val="00C212C8"/>
    <w:rsid w:val="00C2488F"/>
    <w:rsid w:val="00C24EE9"/>
    <w:rsid w:val="00C329B0"/>
    <w:rsid w:val="00C34F51"/>
    <w:rsid w:val="00C445F8"/>
    <w:rsid w:val="00C52DC7"/>
    <w:rsid w:val="00C5346A"/>
    <w:rsid w:val="00C74CFA"/>
    <w:rsid w:val="00C765ED"/>
    <w:rsid w:val="00C82983"/>
    <w:rsid w:val="00C90B7F"/>
    <w:rsid w:val="00C94893"/>
    <w:rsid w:val="00CA0121"/>
    <w:rsid w:val="00CA436E"/>
    <w:rsid w:val="00CB3748"/>
    <w:rsid w:val="00CB4433"/>
    <w:rsid w:val="00CC6E45"/>
    <w:rsid w:val="00CD3266"/>
    <w:rsid w:val="00CD3924"/>
    <w:rsid w:val="00CD60D5"/>
    <w:rsid w:val="00CE520B"/>
    <w:rsid w:val="00CF2852"/>
    <w:rsid w:val="00D12FA9"/>
    <w:rsid w:val="00D20820"/>
    <w:rsid w:val="00D278EA"/>
    <w:rsid w:val="00D31B74"/>
    <w:rsid w:val="00D366E2"/>
    <w:rsid w:val="00D43E36"/>
    <w:rsid w:val="00D506CA"/>
    <w:rsid w:val="00D52C84"/>
    <w:rsid w:val="00D65A87"/>
    <w:rsid w:val="00D7000B"/>
    <w:rsid w:val="00D811BD"/>
    <w:rsid w:val="00D824D8"/>
    <w:rsid w:val="00D9445E"/>
    <w:rsid w:val="00D971BC"/>
    <w:rsid w:val="00DA6AB5"/>
    <w:rsid w:val="00DB0214"/>
    <w:rsid w:val="00DB202E"/>
    <w:rsid w:val="00DB4F07"/>
    <w:rsid w:val="00DB7697"/>
    <w:rsid w:val="00DC28AA"/>
    <w:rsid w:val="00DC2E95"/>
    <w:rsid w:val="00DC397C"/>
    <w:rsid w:val="00DD0073"/>
    <w:rsid w:val="00DD247D"/>
    <w:rsid w:val="00DD3CDE"/>
    <w:rsid w:val="00DE243A"/>
    <w:rsid w:val="00DE3E1A"/>
    <w:rsid w:val="00DE7B73"/>
    <w:rsid w:val="00DF1C8D"/>
    <w:rsid w:val="00DF543E"/>
    <w:rsid w:val="00DF66C6"/>
    <w:rsid w:val="00E05569"/>
    <w:rsid w:val="00E11C84"/>
    <w:rsid w:val="00E1297D"/>
    <w:rsid w:val="00E25A16"/>
    <w:rsid w:val="00E27C42"/>
    <w:rsid w:val="00E36AED"/>
    <w:rsid w:val="00E40C0A"/>
    <w:rsid w:val="00E42348"/>
    <w:rsid w:val="00E54E58"/>
    <w:rsid w:val="00E576A8"/>
    <w:rsid w:val="00E62C53"/>
    <w:rsid w:val="00E94816"/>
    <w:rsid w:val="00E95B0D"/>
    <w:rsid w:val="00E9609D"/>
    <w:rsid w:val="00E965AF"/>
    <w:rsid w:val="00EB087D"/>
    <w:rsid w:val="00EB08F4"/>
    <w:rsid w:val="00EB1812"/>
    <w:rsid w:val="00EB21C4"/>
    <w:rsid w:val="00EB2EE6"/>
    <w:rsid w:val="00EC338D"/>
    <w:rsid w:val="00ED259E"/>
    <w:rsid w:val="00ED3B72"/>
    <w:rsid w:val="00EE1CE7"/>
    <w:rsid w:val="00EE630D"/>
    <w:rsid w:val="00EF0DB2"/>
    <w:rsid w:val="00EF3199"/>
    <w:rsid w:val="00EF45D8"/>
    <w:rsid w:val="00F0216B"/>
    <w:rsid w:val="00F02BCC"/>
    <w:rsid w:val="00F0602C"/>
    <w:rsid w:val="00F070D6"/>
    <w:rsid w:val="00F1261C"/>
    <w:rsid w:val="00F20C9F"/>
    <w:rsid w:val="00F22FBB"/>
    <w:rsid w:val="00F2321B"/>
    <w:rsid w:val="00F26B21"/>
    <w:rsid w:val="00F33308"/>
    <w:rsid w:val="00F354FD"/>
    <w:rsid w:val="00F421D7"/>
    <w:rsid w:val="00F4302D"/>
    <w:rsid w:val="00F44486"/>
    <w:rsid w:val="00F51FC4"/>
    <w:rsid w:val="00F55677"/>
    <w:rsid w:val="00F62869"/>
    <w:rsid w:val="00F62ED2"/>
    <w:rsid w:val="00F62FF1"/>
    <w:rsid w:val="00F64BA3"/>
    <w:rsid w:val="00F66981"/>
    <w:rsid w:val="00F67905"/>
    <w:rsid w:val="00F844F9"/>
    <w:rsid w:val="00F9476D"/>
    <w:rsid w:val="00FA0544"/>
    <w:rsid w:val="00FB2501"/>
    <w:rsid w:val="00FB2FAA"/>
    <w:rsid w:val="00FB33F2"/>
    <w:rsid w:val="00FB4852"/>
    <w:rsid w:val="00FC667E"/>
    <w:rsid w:val="00FC790D"/>
    <w:rsid w:val="00FD0C75"/>
    <w:rsid w:val="00FD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D9A63B9"/>
  <w15:docId w15:val="{C5CF63FB-E10B-4613-8FF4-BD85B1527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C667E"/>
    <w:pPr>
      <w:spacing w:after="0"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B5D"/>
    <w:pPr>
      <w:keepNext/>
      <w:keepLines/>
      <w:spacing w:before="48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1D6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B5D"/>
    <w:pPr>
      <w:keepNext/>
      <w:keepLines/>
      <w:spacing w:before="200"/>
      <w:outlineLvl w:val="2"/>
    </w:pPr>
    <w:rPr>
      <w:rFonts w:eastAsiaTheme="majorEastAsia" w:cstheme="majorBidi"/>
      <w:b/>
      <w:bCs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21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2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21B5D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C51D6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E496B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E496B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E496B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E496B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E496B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E496B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E496B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E496B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E496B"/>
    <w:pPr>
      <w:ind w:left="1760"/>
      <w:jc w:val="left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496B"/>
    <w:rPr>
      <w:color w:val="5F5F5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21B5D"/>
    <w:rPr>
      <w:rFonts w:ascii="Times New Roman" w:eastAsiaTheme="majorEastAsia" w:hAnsi="Times New Roman" w:cstheme="majorBidi"/>
      <w:b/>
      <w:bCs/>
      <w:sz w:val="26"/>
    </w:rPr>
  </w:style>
  <w:style w:type="paragraph" w:styleId="ListParagraph">
    <w:name w:val="List Paragraph"/>
    <w:basedOn w:val="Normal"/>
    <w:uiPriority w:val="34"/>
    <w:qFormat/>
    <w:rsid w:val="00983E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4E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4E1"/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14EA2"/>
    <w:pPr>
      <w:spacing w:after="200" w:line="240" w:lineRule="auto"/>
    </w:pPr>
    <w:rPr>
      <w:b/>
      <w:b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34F51"/>
  </w:style>
  <w:style w:type="table" w:styleId="TableGrid">
    <w:name w:val="Table Grid"/>
    <w:basedOn w:val="TableNormal"/>
    <w:uiPriority w:val="59"/>
    <w:rsid w:val="006C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7159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7A7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7A7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7A7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AD7B7C"/>
  </w:style>
  <w:style w:type="character" w:styleId="CommentReference">
    <w:name w:val="annotation reference"/>
    <w:basedOn w:val="DefaultParagraphFont"/>
    <w:uiPriority w:val="99"/>
    <w:semiHidden/>
    <w:unhideWhenUsed/>
    <w:rsid w:val="00A86E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EF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EFF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FF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3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https://d.docs.live.net/a1904d7873b19b1d/Documentos/tempos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https://d.docs.live.net/a1904d7873b19b1d/Documentos/tempo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ime</a:t>
            </a:r>
            <a:r>
              <a:rPr lang="en-GB" baseline="0"/>
              <a:t> to execute with </a:t>
            </a:r>
            <a:r>
              <a:rPr lang="en-GB"/>
              <a:t>K</a:t>
            </a:r>
            <a:r>
              <a:rPr lang="en-GB" baseline="0"/>
              <a:t> = 3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Heap GE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2:$E$2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8:$E$8</c:f>
              <c:numCache>
                <c:formatCode>General</c:formatCode>
                <c:ptCount val="3"/>
                <c:pt idx="0">
                  <c:v>845.71</c:v>
                </c:pt>
                <c:pt idx="1">
                  <c:v>1761.4259999999999</c:v>
                </c:pt>
                <c:pt idx="2">
                  <c:v>2656.168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547-4E30-98C9-CF57AB337A7C}"/>
            </c:ext>
          </c:extLst>
        </c:ser>
        <c:ser>
          <c:idx val="1"/>
          <c:order val="1"/>
          <c:tx>
            <c:strRef>
              <c:f>Sheet1!$B$10</c:f>
              <c:strCache>
                <c:ptCount val="1"/>
                <c:pt idx="0">
                  <c:v>Heap 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10:$E$10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6:$E$16</c:f>
              <c:numCache>
                <c:formatCode>General</c:formatCode>
                <c:ptCount val="3"/>
                <c:pt idx="0">
                  <c:v>885.64400000000001</c:v>
                </c:pt>
                <c:pt idx="1">
                  <c:v>1777.0539999999996</c:v>
                </c:pt>
                <c:pt idx="2">
                  <c:v>2603.677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547-4E30-98C9-CF57AB337A7C}"/>
            </c:ext>
          </c:extLst>
        </c:ser>
        <c:ser>
          <c:idx val="2"/>
          <c:order val="2"/>
          <c:tx>
            <c:strRef>
              <c:f>Sheet1!$B$18</c:f>
              <c:strCache>
                <c:ptCount val="1"/>
                <c:pt idx="0">
                  <c:v>Java GE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18:$E$18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24:$E$24</c:f>
              <c:numCache>
                <c:formatCode>General</c:formatCode>
                <c:ptCount val="3"/>
                <c:pt idx="0">
                  <c:v>969.6880000000001</c:v>
                </c:pt>
                <c:pt idx="1">
                  <c:v>1903.5800000000004</c:v>
                </c:pt>
                <c:pt idx="2">
                  <c:v>2675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F547-4E30-98C9-CF57AB337A7C}"/>
            </c:ext>
          </c:extLst>
        </c:ser>
        <c:ser>
          <c:idx val="3"/>
          <c:order val="3"/>
          <c:tx>
            <c:strRef>
              <c:f>Sheet1!$B$26</c:f>
              <c:strCache>
                <c:ptCount val="1"/>
                <c:pt idx="0">
                  <c:v>Java SORT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26:$E$26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32:$E$32</c:f>
              <c:numCache>
                <c:formatCode>General</c:formatCode>
                <c:ptCount val="3"/>
                <c:pt idx="0">
                  <c:v>971.35599999999999</c:v>
                </c:pt>
                <c:pt idx="1">
                  <c:v>1869.61</c:v>
                </c:pt>
                <c:pt idx="2">
                  <c:v>2671.605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547-4E30-98C9-CF57AB337A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4134031"/>
        <c:axId val="1124541215"/>
      </c:scatterChart>
      <c:valAx>
        <c:axId val="1184134031"/>
        <c:scaling>
          <c:orientation val="minMax"/>
          <c:max val="9"/>
          <c:min val="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</a:t>
                </a:r>
                <a:r>
                  <a:rPr lang="en-GB" baseline="0"/>
                  <a:t> of files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4541215"/>
        <c:crosses val="autoZero"/>
        <c:crossBetween val="midCat"/>
      </c:valAx>
      <c:valAx>
        <c:axId val="1124541215"/>
        <c:scaling>
          <c:orientation val="minMax"/>
          <c:min val="84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 in milisen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413403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Time</a:t>
            </a:r>
            <a:r>
              <a:rPr lang="en-GB" baseline="0"/>
              <a:t> to execute with </a:t>
            </a:r>
            <a:r>
              <a:rPr lang="en-GB"/>
              <a:t>K</a:t>
            </a:r>
            <a:r>
              <a:rPr lang="en-GB" baseline="0"/>
              <a:t> = 100000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00</c:f>
              <c:strCache>
                <c:ptCount val="1"/>
                <c:pt idx="0">
                  <c:v>Heap GE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100:$E$100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06:$E$106</c:f>
              <c:numCache>
                <c:formatCode>General</c:formatCode>
                <c:ptCount val="3"/>
                <c:pt idx="0">
                  <c:v>1141.9259999999999</c:v>
                </c:pt>
                <c:pt idx="1">
                  <c:v>2006.952</c:v>
                </c:pt>
                <c:pt idx="2">
                  <c:v>2770.818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A88-4A96-A78F-2E3EDD37E806}"/>
            </c:ext>
          </c:extLst>
        </c:ser>
        <c:ser>
          <c:idx val="1"/>
          <c:order val="1"/>
          <c:tx>
            <c:strRef>
              <c:f>Sheet1!$B$108</c:f>
              <c:strCache>
                <c:ptCount val="1"/>
                <c:pt idx="0">
                  <c:v>Heap SOR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108:$E$108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14:$E$114</c:f>
              <c:numCache>
                <c:formatCode>General</c:formatCode>
                <c:ptCount val="3"/>
                <c:pt idx="0">
                  <c:v>1202.404</c:v>
                </c:pt>
                <c:pt idx="1">
                  <c:v>2009.0699999999997</c:v>
                </c:pt>
                <c:pt idx="2">
                  <c:v>2831.223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A88-4A96-A78F-2E3EDD37E806}"/>
            </c:ext>
          </c:extLst>
        </c:ser>
        <c:ser>
          <c:idx val="2"/>
          <c:order val="2"/>
          <c:tx>
            <c:strRef>
              <c:f>Sheet1!$B$116</c:f>
              <c:strCache>
                <c:ptCount val="1"/>
                <c:pt idx="0">
                  <c:v>Java GE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116:$E$116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22:$E$122</c:f>
              <c:numCache>
                <c:formatCode>General</c:formatCode>
                <c:ptCount val="3"/>
                <c:pt idx="0">
                  <c:v>1153.326</c:v>
                </c:pt>
                <c:pt idx="1">
                  <c:v>2038.7</c:v>
                </c:pt>
                <c:pt idx="2">
                  <c:v>2895.671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A88-4A96-A78F-2E3EDD37E806}"/>
            </c:ext>
          </c:extLst>
        </c:ser>
        <c:ser>
          <c:idx val="3"/>
          <c:order val="3"/>
          <c:tx>
            <c:strRef>
              <c:f>Sheet1!$B$124</c:f>
              <c:strCache>
                <c:ptCount val="1"/>
                <c:pt idx="0">
                  <c:v>Java SORT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124:$E$124</c:f>
              <c:numCache>
                <c:formatCode>General</c:formatCode>
                <c:ptCount val="3"/>
                <c:pt idx="0">
                  <c:v>3</c:v>
                </c:pt>
                <c:pt idx="1">
                  <c:v>6</c:v>
                </c:pt>
                <c:pt idx="2">
                  <c:v>9</c:v>
                </c:pt>
              </c:numCache>
            </c:numRef>
          </c:xVal>
          <c:yVal>
            <c:numRef>
              <c:f>Sheet1!$C$130:$E$130</c:f>
              <c:numCache>
                <c:formatCode>General</c:formatCode>
                <c:ptCount val="3"/>
                <c:pt idx="0">
                  <c:v>1328.4100000000003</c:v>
                </c:pt>
                <c:pt idx="1">
                  <c:v>2110.402</c:v>
                </c:pt>
                <c:pt idx="2">
                  <c:v>2827.483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A88-4A96-A78F-2E3EDD37E8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4134031"/>
        <c:axId val="1124541215"/>
      </c:scatterChart>
      <c:valAx>
        <c:axId val="1184134031"/>
        <c:scaling>
          <c:orientation val="minMax"/>
          <c:max val="9"/>
          <c:min val="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</a:t>
                </a:r>
                <a:r>
                  <a:rPr lang="en-GB" baseline="0"/>
                  <a:t> of files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4541215"/>
        <c:crosses val="autoZero"/>
        <c:crossBetween val="midCat"/>
      </c:valAx>
      <c:valAx>
        <c:axId val="1124541215"/>
        <c:scaling>
          <c:orientation val="minMax"/>
          <c:min val="84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 in milisen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413403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wikibigdata2015</b:Tag>
    <b:SourceType>Report</b:SourceType>
    <b:Guid>{2CA95F18-60D7-4326-A582-5F965739AE51}</b:Guid>
    <b:Author>
      <b:Author>
        <b:NameList>
          <b:Person>
            <b:Last>Wikipedia</b:Last>
          </b:Person>
        </b:NameList>
      </b:Author>
    </b:Author>
    <b:Title>Big data --- Wikipedia, The Free Encyclopedia</b:Title>
    <b:Year>2015</b:Year>
    <b:Publisher>http://en.wikipedia.org/w/index.php?title=Big_data&amp;oldid=648786139</b:Publisher>
    <b:RefOrder>1</b:RefOrder>
  </b:Source>
  <b:Source>
    <b:Tag>6824752</b:Tag>
    <b:SourceType>JournalArticle</b:SourceType>
    <b:Guid>{8FD31978-6D5B-4D3E-901B-669CDFA96BCE}</b:Guid>
    <b:Author>
      <b:Author>
        <b:NameList>
          <b:Person>
            <b:Last>Andrews</b:Last>
            <b:First>J.</b:First>
          </b:Person>
          <b:Person>
            <b:Last>Buzzi</b:Last>
            <b:First>S.</b:First>
          </b:Person>
          <b:Person>
            <b:Last>Choi</b:Last>
            <b:First>W.</b:First>
          </b:Person>
          <b:Person>
            <b:Last>Hanly</b:Last>
            <b:First>S.</b:First>
          </b:Person>
          <b:Person>
            <b:Last>Lozano</b:Last>
            <b:First>A.</b:First>
          </b:Person>
          <b:Person>
            <b:Last>Soong</b:Last>
            <b:First>A.</b:First>
          </b:Person>
          <b:Person>
            <b:Last>Zhang</b:Last>
            <b:First>J.</b:First>
          </b:Person>
        </b:NameList>
      </b:Author>
    </b:Author>
    <b:Title>What Will 5G Be?</b:Title>
    <b:JournalName> IEEE Journal on Selected Areas in Communications</b:JournalName>
    <b:Year>2014</b:Year>
    <b:Pages>1065-1082</b:Pages>
    <b:Volume>32</b:Volume>
    <b:Issue>6</b:Issue>
    <b:RefOrder>3</b:RefOrder>
  </b:Source>
  <b:Source>
    <b:Tag>Boytsov2011IMA19631901963191</b:Tag>
    <b:SourceType>JournalArticle</b:SourceType>
    <b:Guid>{99E66184-36CB-44CE-AE40-D3AD6D80E98A}</b:Guid>
    <b:Title>Indexing Methods for Approximate Dictionary Searching: Comparative Analysis</b:Title>
    <b:Year>2011</b:Year>
    <b:Author>
      <b:Author>
        <b:NameList>
          <b:Person>
            <b:Last>Boytsov</b:Last>
            <b:First>L.</b:First>
          </b:Person>
        </b:NameList>
      </b:Author>
    </b:Author>
    <b:JournalName>J. Exp. Algorithmics</b:JournalName>
    <b:Pages>1.81</b:Pages>
    <b:Volume>16</b:Volume>
    <b:Issue>may</b:Issue>
    <b:RefOrder>4</b:RefOrder>
  </b:Source>
  <b:Source>
    <b:Tag>6547630</b:Tag>
    <b:SourceType>JournalArticle</b:SourceType>
    <b:Guid>{DC47AAB4-412E-4C34-B400-9D8567FF0A02}</b:Guid>
    <b:Title>Data mining with big data</b:Title>
    <b:Year>2014</b:Year>
    <b:Author>
      <b:Author>
        <b:NameList>
          <b:Person>
            <b:Last>Ding</b:Last>
            <b:First>X.</b:First>
          </b:Person>
          <b:Person>
            <b:Last>Zhu</b:Last>
            <b:First>X.</b:First>
          </b:Person>
          <b:Person>
            <b:Last>Wu</b:Last>
            <b:First>G.</b:First>
          </b:Person>
        </b:NameList>
      </b:Author>
    </b:Author>
    <b:JournalName>IEEE Transactions on Knowledge and Data Engineering</b:JournalName>
    <b:Pages>97-107</b:Pages>
    <b:Volume>26</b:Volume>
    <b:Issue>1</b:Issue>
    <b:RefOrder>2</b:RefOrder>
  </b:Source>
  <b:Source>
    <b:Tag>Jurkiewicz2015MVA26273682656337</b:Tag>
    <b:SourceType>JournalArticle</b:SourceType>
    <b:Guid>{3D940F62-CE5B-4A29-BC2F-25B752BE9901}</b:Guid>
    <b:Author>
      <b:Author>
        <b:NameList>
          <b:Person>
            <b:Last>Jurkiewicz</b:Last>
            <b:First>T.</b:First>
          </b:Person>
          <b:Person>
            <b:Last>Mehlhorn</b:Last>
            <b:First>K.</b:First>
          </b:Person>
        </b:NameList>
      </b:Author>
    </b:Author>
    <b:Title>On a Model of Virtual Address Translation</b:Title>
    <b:JournalName>J. Exp. Algorithmics</b:JournalName>
    <b:Year>2015</b:Year>
    <b:Pages>1-18</b:Pages>
    <b:Volume>19</b:Volume>
    <b:Issue>jan</b:Issue>
    <b:RefOrder>5</b:RefOrder>
  </b:Source>
  <b:Source>
    <b:Tag>Kernighan1982EPS578130</b:Tag>
    <b:SourceType>Book</b:SourceType>
    <b:Guid>{DAF13496-268A-4833-B492-F4283F73F438}</b:Guid>
    <b:Author>
      <b:Author>
        <b:NameList>
          <b:Person>
            <b:Last>Kernighan</b:Last>
            <b:First>B.</b:First>
          </b:Person>
          <b:Person>
            <b:Last>Plauger</b:Last>
            <b:First>P.</b:First>
          </b:Person>
        </b:NameList>
      </b:Author>
    </b:Author>
    <b:Title>The Elements of Programming Style</b:Title>
    <b:Year>1982</b:Year>
    <b:City>New York, NY, USA</b:City>
    <b:Publisher>McGraw-Hill, Inc.</b:Publisher>
    <b:RefOrder>7</b:RefOrder>
  </b:Source>
  <b:Source>
    <b:Tag>Neumann1958CB578873</b:Tag>
    <b:SourceType>Book</b:SourceType>
    <b:Guid>{2FCE2399-30AA-473D-A0D8-BE71DF6BF53A}</b:Guid>
    <b:Title>The Computer and the Brain</b:Title>
    <b:Year>1958</b:Year>
    <b:Author>
      <b:Author>
        <b:NameList>
          <b:Person>
            <b:Last>Neumann</b:Last>
            <b:First>J.</b:First>
          </b:Person>
        </b:NameList>
      </b:Author>
    </b:Author>
    <b:City>New Haven, CT, USA</b:City>
    <b:Publisher>Yale University Press</b:Publisher>
    <b:RefOrder>6</b:RefOrder>
  </b:Source>
</b:Sources>
</file>

<file path=customXml/itemProps1.xml><?xml version="1.0" encoding="utf-8"?>
<ds:datastoreItem xmlns:ds="http://schemas.openxmlformats.org/officeDocument/2006/customXml" ds:itemID="{182C72EB-310F-E345-B0D6-C08595C67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39</Words>
  <Characters>7065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Introdução</vt:lpstr>
      <vt:lpstr>Título do Problema</vt:lpstr>
      <vt:lpstr>    Análise do problema </vt:lpstr>
      <vt:lpstr>    Estruturas de Dados</vt:lpstr>
      <vt:lpstr>    Algoritmos e análise da complexidade</vt:lpstr>
      <vt:lpstr>Avaliação Experimental</vt:lpstr>
      <vt:lpstr>Conclusões</vt:lpstr>
      <vt:lpstr>Referências</vt:lpstr>
    </vt:vector>
  </TitlesOfParts>
  <Company/>
  <LinksUpToDate>false</LinksUpToDate>
  <CharactersWithSpaces>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LEIC</dc:creator>
  <cp:lastModifiedBy>Tiago Silva</cp:lastModifiedBy>
  <cp:revision>2</cp:revision>
  <cp:lastPrinted>2015-04-22T18:07:00Z</cp:lastPrinted>
  <dcterms:created xsi:type="dcterms:W3CDTF">2020-11-19T20:03:00Z</dcterms:created>
  <dcterms:modified xsi:type="dcterms:W3CDTF">2020-11-19T20:03:00Z</dcterms:modified>
</cp:coreProperties>
</file>